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6C650" w14:textId="77777777" w:rsidR="00F10EE5" w:rsidRDefault="00F10EE5" w:rsidP="00F10EE5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NICOCHE, PACIS, TUAZON, VILLALUZ</w:t>
      </w:r>
    </w:p>
    <w:p w14:paraId="69B2D618" w14:textId="77777777" w:rsidR="00F10EE5" w:rsidRDefault="00F10EE5" w:rsidP="00F10EE5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CS 176 – Lab Exercise on Association Rules </w:t>
      </w:r>
    </w:p>
    <w:p w14:paraId="33BBE180" w14:textId="77777777" w:rsidR="00F10EE5" w:rsidRDefault="00F10EE5" w:rsidP="008517D9">
      <w:pPr>
        <w:rPr>
          <w:rFonts w:ascii="Times New Roman" w:hAnsi="Times New Roman" w:cs="Times New Roman"/>
          <w:lang w:val="en-US"/>
        </w:rPr>
      </w:pPr>
    </w:p>
    <w:p w14:paraId="1B88C9F2" w14:textId="01A50BA1" w:rsidR="008517D9" w:rsidRDefault="008517D9" w:rsidP="008517D9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upport Threshold = </w:t>
      </w:r>
      <w:r>
        <w:rPr>
          <w:rFonts w:ascii="Times New Roman" w:hAnsi="Times New Roman" w:cs="Times New Roman"/>
          <w:lang w:val="en-US"/>
        </w:rPr>
        <w:t>15</w:t>
      </w:r>
      <w:r>
        <w:rPr>
          <w:rFonts w:ascii="Times New Roman" w:hAnsi="Times New Roman" w:cs="Times New Roman"/>
          <w:lang w:val="en-US"/>
        </w:rPr>
        <w:t>% or 0.</w:t>
      </w:r>
      <w:r>
        <w:rPr>
          <w:rFonts w:ascii="Times New Roman" w:hAnsi="Times New Roman" w:cs="Times New Roman"/>
          <w:lang w:val="en-US"/>
        </w:rPr>
        <w:t>1</w:t>
      </w:r>
      <w:r>
        <w:rPr>
          <w:rFonts w:ascii="Times New Roman" w:hAnsi="Times New Roman" w:cs="Times New Roman"/>
          <w:lang w:val="en-US"/>
        </w:rPr>
        <w:t>5</w:t>
      </w:r>
      <w:r>
        <w:rPr>
          <w:rFonts w:ascii="Times New Roman" w:hAnsi="Times New Roman" w:cs="Times New Roman"/>
          <w:lang w:val="en-US"/>
        </w:rPr>
        <w:tab/>
        <w:t>Minimum Frequency = 0.</w:t>
      </w:r>
      <w:r>
        <w:rPr>
          <w:rFonts w:ascii="Times New Roman" w:hAnsi="Times New Roman" w:cs="Times New Roman"/>
          <w:lang w:val="en-US"/>
        </w:rPr>
        <w:t>1</w:t>
      </w:r>
      <w:r>
        <w:rPr>
          <w:rFonts w:ascii="Times New Roman" w:hAnsi="Times New Roman" w:cs="Times New Roman"/>
          <w:lang w:val="en-US"/>
        </w:rPr>
        <w:t xml:space="preserve">5 * 12 = </w:t>
      </w:r>
      <w:r>
        <w:rPr>
          <w:rFonts w:ascii="Times New Roman" w:hAnsi="Times New Roman" w:cs="Times New Roman"/>
          <w:lang w:val="en-US"/>
        </w:rPr>
        <w:t>1.8</w:t>
      </w:r>
      <w:r>
        <w:rPr>
          <w:rFonts w:ascii="Times New Roman" w:hAnsi="Times New Roman" w:cs="Times New Roman"/>
          <w:lang w:val="en-US"/>
        </w:rPr>
        <w:t xml:space="preserve"> = </w:t>
      </w:r>
      <w:r>
        <w:rPr>
          <w:rFonts w:ascii="Times New Roman" w:hAnsi="Times New Roman" w:cs="Times New Roman"/>
          <w:b/>
          <w:bCs/>
          <w:lang w:val="en-US"/>
        </w:rPr>
        <w:t>2</w:t>
      </w:r>
    </w:p>
    <w:p w14:paraId="1D594318" w14:textId="38193BFD" w:rsidR="008517D9" w:rsidRDefault="008517D9" w:rsidP="008517D9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ass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517D9" w:rsidRPr="00E151DA" w14:paraId="662C6626" w14:textId="77777777" w:rsidTr="00852DB4">
        <w:tc>
          <w:tcPr>
            <w:tcW w:w="3116" w:type="dxa"/>
          </w:tcPr>
          <w:p w14:paraId="343320B8" w14:textId="77777777" w:rsidR="008517D9" w:rsidRPr="00E151DA" w:rsidRDefault="008517D9" w:rsidP="00852DB4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E151DA">
              <w:rPr>
                <w:rFonts w:ascii="Times New Roman" w:hAnsi="Times New Roman" w:cs="Times New Roman"/>
                <w:b/>
                <w:bCs/>
                <w:lang w:val="en-US"/>
              </w:rPr>
              <w:t>Itemset</w:t>
            </w:r>
          </w:p>
        </w:tc>
        <w:tc>
          <w:tcPr>
            <w:tcW w:w="3117" w:type="dxa"/>
          </w:tcPr>
          <w:p w14:paraId="287B0C16" w14:textId="77777777" w:rsidR="008517D9" w:rsidRPr="00E151DA" w:rsidRDefault="008517D9" w:rsidP="00852DB4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E151DA">
              <w:rPr>
                <w:rFonts w:ascii="Times New Roman" w:hAnsi="Times New Roman" w:cs="Times New Roman"/>
                <w:b/>
                <w:bCs/>
                <w:lang w:val="en-US"/>
              </w:rPr>
              <w:t>Frequency</w:t>
            </w:r>
          </w:p>
        </w:tc>
        <w:tc>
          <w:tcPr>
            <w:tcW w:w="3117" w:type="dxa"/>
          </w:tcPr>
          <w:p w14:paraId="138B6849" w14:textId="77777777" w:rsidR="008517D9" w:rsidRPr="00E151DA" w:rsidRDefault="008517D9" w:rsidP="00852DB4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E151DA">
              <w:rPr>
                <w:rFonts w:ascii="Times New Roman" w:hAnsi="Times New Roman" w:cs="Times New Roman"/>
                <w:b/>
                <w:bCs/>
                <w:lang w:val="en-US"/>
              </w:rPr>
              <w:t>Support</w:t>
            </w:r>
          </w:p>
        </w:tc>
      </w:tr>
      <w:tr w:rsidR="008517D9" w14:paraId="4C6A7419" w14:textId="77777777" w:rsidTr="00852DB4">
        <w:tc>
          <w:tcPr>
            <w:tcW w:w="3116" w:type="dxa"/>
          </w:tcPr>
          <w:p w14:paraId="5057B165" w14:textId="77777777" w:rsid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Hotdog Sandwich</w:t>
            </w:r>
          </w:p>
        </w:tc>
        <w:tc>
          <w:tcPr>
            <w:tcW w:w="3117" w:type="dxa"/>
          </w:tcPr>
          <w:p w14:paraId="4F3D579E" w14:textId="77777777" w:rsid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3117" w:type="dxa"/>
          </w:tcPr>
          <w:p w14:paraId="7F571FC3" w14:textId="77777777" w:rsid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5</w:t>
            </w:r>
          </w:p>
        </w:tc>
      </w:tr>
      <w:tr w:rsidR="008517D9" w:rsidRPr="000E32CB" w14:paraId="2EBF23C5" w14:textId="77777777" w:rsidTr="00852DB4">
        <w:tc>
          <w:tcPr>
            <w:tcW w:w="3116" w:type="dxa"/>
          </w:tcPr>
          <w:p w14:paraId="2AF4D174" w14:textId="77777777" w:rsidR="008517D9" w:rsidRP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 w:rsidRPr="008517D9">
              <w:rPr>
                <w:rFonts w:ascii="Times New Roman" w:hAnsi="Times New Roman" w:cs="Times New Roman"/>
                <w:lang w:val="en-US"/>
              </w:rPr>
              <w:t>Chicken Rice</w:t>
            </w:r>
          </w:p>
        </w:tc>
        <w:tc>
          <w:tcPr>
            <w:tcW w:w="3117" w:type="dxa"/>
          </w:tcPr>
          <w:p w14:paraId="0D1417F9" w14:textId="77777777" w:rsidR="008517D9" w:rsidRP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 w:rsidRPr="008517D9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3117" w:type="dxa"/>
          </w:tcPr>
          <w:p w14:paraId="56E87436" w14:textId="77777777" w:rsidR="008517D9" w:rsidRP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 w:rsidRPr="008517D9">
              <w:rPr>
                <w:rFonts w:ascii="Times New Roman" w:hAnsi="Times New Roman" w:cs="Times New Roman"/>
                <w:lang w:val="en-US"/>
              </w:rPr>
              <w:t>0.34</w:t>
            </w:r>
          </w:p>
        </w:tc>
      </w:tr>
      <w:tr w:rsidR="008517D9" w:rsidRPr="000E32CB" w14:paraId="7F1795B1" w14:textId="77777777" w:rsidTr="00852DB4">
        <w:tc>
          <w:tcPr>
            <w:tcW w:w="3116" w:type="dxa"/>
          </w:tcPr>
          <w:p w14:paraId="75CC0279" w14:textId="77777777" w:rsidR="008517D9" w:rsidRP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 w:rsidRPr="008517D9">
              <w:rPr>
                <w:rFonts w:ascii="Times New Roman" w:hAnsi="Times New Roman" w:cs="Times New Roman"/>
                <w:lang w:val="en-US"/>
              </w:rPr>
              <w:t xml:space="preserve">Cheeseburger </w:t>
            </w:r>
          </w:p>
        </w:tc>
        <w:tc>
          <w:tcPr>
            <w:tcW w:w="3117" w:type="dxa"/>
          </w:tcPr>
          <w:p w14:paraId="2E87C7DB" w14:textId="77777777" w:rsidR="008517D9" w:rsidRP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 w:rsidRPr="008517D9">
              <w:rPr>
                <w:rFonts w:ascii="Times New Roman" w:hAnsi="Times New Roman" w:cs="Times New Roman"/>
                <w:lang w:val="en-US"/>
              </w:rPr>
              <w:t xml:space="preserve">4 </w:t>
            </w:r>
          </w:p>
        </w:tc>
        <w:tc>
          <w:tcPr>
            <w:tcW w:w="3117" w:type="dxa"/>
          </w:tcPr>
          <w:p w14:paraId="2A0AE59E" w14:textId="77777777" w:rsidR="008517D9" w:rsidRP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 w:rsidRPr="008517D9">
              <w:rPr>
                <w:rFonts w:ascii="Times New Roman" w:hAnsi="Times New Roman" w:cs="Times New Roman"/>
                <w:lang w:val="en-US"/>
              </w:rPr>
              <w:t>0.34</w:t>
            </w:r>
          </w:p>
        </w:tc>
      </w:tr>
      <w:tr w:rsidR="008517D9" w14:paraId="4A94D848" w14:textId="77777777" w:rsidTr="00852DB4">
        <w:tc>
          <w:tcPr>
            <w:tcW w:w="3116" w:type="dxa"/>
          </w:tcPr>
          <w:p w14:paraId="46D6A973" w14:textId="77777777" w:rsid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Fries </w:t>
            </w:r>
          </w:p>
        </w:tc>
        <w:tc>
          <w:tcPr>
            <w:tcW w:w="3117" w:type="dxa"/>
          </w:tcPr>
          <w:p w14:paraId="342F8E40" w14:textId="77777777" w:rsid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9 </w:t>
            </w:r>
          </w:p>
        </w:tc>
        <w:tc>
          <w:tcPr>
            <w:tcW w:w="3117" w:type="dxa"/>
          </w:tcPr>
          <w:p w14:paraId="1F70EF30" w14:textId="77777777" w:rsid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75</w:t>
            </w:r>
          </w:p>
        </w:tc>
      </w:tr>
      <w:tr w:rsidR="008517D9" w14:paraId="6B690A24" w14:textId="77777777" w:rsidTr="00852DB4">
        <w:tc>
          <w:tcPr>
            <w:tcW w:w="3116" w:type="dxa"/>
          </w:tcPr>
          <w:p w14:paraId="4B3A25CF" w14:textId="77777777" w:rsid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paghetti</w:t>
            </w:r>
          </w:p>
        </w:tc>
        <w:tc>
          <w:tcPr>
            <w:tcW w:w="3117" w:type="dxa"/>
          </w:tcPr>
          <w:p w14:paraId="10C9665F" w14:textId="77777777" w:rsid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8 </w:t>
            </w:r>
          </w:p>
        </w:tc>
        <w:tc>
          <w:tcPr>
            <w:tcW w:w="3117" w:type="dxa"/>
          </w:tcPr>
          <w:p w14:paraId="1968FAC5" w14:textId="77777777" w:rsid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67</w:t>
            </w:r>
          </w:p>
        </w:tc>
      </w:tr>
      <w:tr w:rsidR="008517D9" w:rsidRPr="00E151DA" w14:paraId="106A7B09" w14:textId="77777777" w:rsidTr="00852DB4">
        <w:tc>
          <w:tcPr>
            <w:tcW w:w="3116" w:type="dxa"/>
          </w:tcPr>
          <w:p w14:paraId="37B6F838" w14:textId="77777777" w:rsidR="008517D9" w:rsidRP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 w:rsidRPr="008517D9">
              <w:rPr>
                <w:rFonts w:ascii="Times New Roman" w:hAnsi="Times New Roman" w:cs="Times New Roman"/>
                <w:lang w:val="en-US"/>
              </w:rPr>
              <w:t xml:space="preserve">Sundae </w:t>
            </w:r>
          </w:p>
        </w:tc>
        <w:tc>
          <w:tcPr>
            <w:tcW w:w="3117" w:type="dxa"/>
          </w:tcPr>
          <w:p w14:paraId="015D60FA" w14:textId="77777777" w:rsidR="008517D9" w:rsidRP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 w:rsidRPr="008517D9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3117" w:type="dxa"/>
          </w:tcPr>
          <w:p w14:paraId="765E081F" w14:textId="77777777" w:rsidR="008517D9" w:rsidRP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 w:rsidRPr="008517D9">
              <w:rPr>
                <w:rFonts w:ascii="Times New Roman" w:hAnsi="Times New Roman" w:cs="Times New Roman"/>
                <w:lang w:val="en-US"/>
              </w:rPr>
              <w:t>0.34</w:t>
            </w:r>
          </w:p>
        </w:tc>
      </w:tr>
    </w:tbl>
    <w:p w14:paraId="3B1F209E" w14:textId="57048BD2" w:rsidR="008517D9" w:rsidRDefault="008517D9" w:rsidP="008517D9">
      <w:pPr>
        <w:rPr>
          <w:rFonts w:ascii="Times New Roman" w:hAnsi="Times New Roman" w:cs="Times New Roman"/>
          <w:lang w:val="en-US"/>
        </w:rPr>
      </w:pPr>
    </w:p>
    <w:p w14:paraId="6474EA9A" w14:textId="0336985A" w:rsidR="008517D9" w:rsidRDefault="008517D9" w:rsidP="008517D9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ass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517D9" w:rsidRPr="00E151DA" w14:paraId="54A3618E" w14:textId="77777777" w:rsidTr="00852DB4">
        <w:tc>
          <w:tcPr>
            <w:tcW w:w="3116" w:type="dxa"/>
          </w:tcPr>
          <w:p w14:paraId="790820DF" w14:textId="77777777" w:rsidR="008517D9" w:rsidRPr="00E151DA" w:rsidRDefault="008517D9" w:rsidP="00852DB4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E151DA">
              <w:rPr>
                <w:rFonts w:ascii="Times New Roman" w:hAnsi="Times New Roman" w:cs="Times New Roman"/>
                <w:b/>
                <w:bCs/>
                <w:lang w:val="en-US"/>
              </w:rPr>
              <w:t>Itemset</w:t>
            </w:r>
          </w:p>
        </w:tc>
        <w:tc>
          <w:tcPr>
            <w:tcW w:w="3117" w:type="dxa"/>
          </w:tcPr>
          <w:p w14:paraId="47E20E36" w14:textId="77777777" w:rsidR="008517D9" w:rsidRPr="00E151DA" w:rsidRDefault="008517D9" w:rsidP="00852DB4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E151DA">
              <w:rPr>
                <w:rFonts w:ascii="Times New Roman" w:hAnsi="Times New Roman" w:cs="Times New Roman"/>
                <w:b/>
                <w:bCs/>
                <w:lang w:val="en-US"/>
              </w:rPr>
              <w:t>Frequency</w:t>
            </w:r>
          </w:p>
        </w:tc>
        <w:tc>
          <w:tcPr>
            <w:tcW w:w="3117" w:type="dxa"/>
          </w:tcPr>
          <w:p w14:paraId="4648098E" w14:textId="77777777" w:rsidR="008517D9" w:rsidRPr="00E151DA" w:rsidRDefault="008517D9" w:rsidP="00852DB4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E151DA">
              <w:rPr>
                <w:rFonts w:ascii="Times New Roman" w:hAnsi="Times New Roman" w:cs="Times New Roman"/>
                <w:b/>
                <w:bCs/>
                <w:lang w:val="en-US"/>
              </w:rPr>
              <w:t>Support</w:t>
            </w:r>
          </w:p>
        </w:tc>
      </w:tr>
      <w:tr w:rsidR="008517D9" w:rsidRPr="00E151DA" w14:paraId="57C49F8C" w14:textId="77777777" w:rsidTr="00852DB4">
        <w:tc>
          <w:tcPr>
            <w:tcW w:w="3116" w:type="dxa"/>
          </w:tcPr>
          <w:p w14:paraId="053A19C8" w14:textId="4ED3CE69" w:rsidR="008517D9" w:rsidRP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{Hotdog Sandwich, Chicken Rice}</w:t>
            </w:r>
          </w:p>
        </w:tc>
        <w:tc>
          <w:tcPr>
            <w:tcW w:w="3117" w:type="dxa"/>
          </w:tcPr>
          <w:p w14:paraId="20FBB6DE" w14:textId="6A0A30E2" w:rsidR="008517D9" w:rsidRP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3117" w:type="dxa"/>
          </w:tcPr>
          <w:p w14:paraId="73A338BD" w14:textId="408B3515" w:rsidR="008517D9" w:rsidRPr="008517D9" w:rsidRDefault="008517D9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7</w:t>
            </w:r>
          </w:p>
        </w:tc>
      </w:tr>
      <w:tr w:rsidR="008517D9" w:rsidRPr="00E151DA" w14:paraId="5B56D42B" w14:textId="77777777" w:rsidTr="00852DB4">
        <w:tc>
          <w:tcPr>
            <w:tcW w:w="3116" w:type="dxa"/>
          </w:tcPr>
          <w:p w14:paraId="6AD92E8D" w14:textId="0FE280EB" w:rsidR="008517D9" w:rsidRPr="00667A12" w:rsidRDefault="008517D9" w:rsidP="00852DB4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667A12">
              <w:rPr>
                <w:rFonts w:ascii="Times New Roman" w:hAnsi="Times New Roman" w:cs="Times New Roman"/>
                <w:strike/>
                <w:lang w:val="en-US"/>
              </w:rPr>
              <w:t>{Hotdog Sandwich, Ch</w:t>
            </w:r>
            <w:r w:rsidRPr="00667A12">
              <w:rPr>
                <w:rFonts w:ascii="Times New Roman" w:hAnsi="Times New Roman" w:cs="Times New Roman"/>
                <w:strike/>
                <w:lang w:val="en-US"/>
              </w:rPr>
              <w:t>eeseburger</w:t>
            </w:r>
            <w:r w:rsidRPr="00667A12">
              <w:rPr>
                <w:rFonts w:ascii="Times New Roman" w:hAnsi="Times New Roman" w:cs="Times New Roman"/>
                <w:strike/>
                <w:lang w:val="en-US"/>
              </w:rPr>
              <w:t>}</w:t>
            </w:r>
          </w:p>
        </w:tc>
        <w:tc>
          <w:tcPr>
            <w:tcW w:w="3117" w:type="dxa"/>
          </w:tcPr>
          <w:p w14:paraId="28DBBEC6" w14:textId="67412751" w:rsidR="008517D9" w:rsidRPr="00667A12" w:rsidRDefault="00667A12" w:rsidP="00852DB4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667A12">
              <w:rPr>
                <w:rFonts w:ascii="Times New Roman" w:hAnsi="Times New Roman" w:cs="Times New Roman"/>
                <w:strike/>
                <w:lang w:val="en-US"/>
              </w:rPr>
              <w:t>1</w:t>
            </w:r>
          </w:p>
        </w:tc>
        <w:tc>
          <w:tcPr>
            <w:tcW w:w="3117" w:type="dxa"/>
          </w:tcPr>
          <w:p w14:paraId="11328CF9" w14:textId="43BB9CF8" w:rsidR="008517D9" w:rsidRPr="00667A12" w:rsidRDefault="00667A12" w:rsidP="00852DB4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667A12">
              <w:rPr>
                <w:rFonts w:ascii="Times New Roman" w:hAnsi="Times New Roman" w:cs="Times New Roman"/>
                <w:strike/>
                <w:lang w:val="en-US"/>
              </w:rPr>
              <w:t>0.08</w:t>
            </w:r>
          </w:p>
        </w:tc>
      </w:tr>
      <w:tr w:rsidR="00667A12" w:rsidRPr="00E151DA" w14:paraId="118E9DC1" w14:textId="77777777" w:rsidTr="00852DB4">
        <w:tc>
          <w:tcPr>
            <w:tcW w:w="3116" w:type="dxa"/>
          </w:tcPr>
          <w:p w14:paraId="3A8DBD48" w14:textId="2DD13491" w:rsidR="00667A12" w:rsidRPr="00667A12" w:rsidRDefault="00667A12" w:rsidP="00852DB4">
            <w:pPr>
              <w:rPr>
                <w:rFonts w:ascii="Times New Roman" w:hAnsi="Times New Roman" w:cs="Times New Roman"/>
                <w:lang w:val="en-US"/>
              </w:rPr>
            </w:pPr>
            <w:r w:rsidRPr="00667A12">
              <w:rPr>
                <w:rFonts w:ascii="Times New Roman" w:hAnsi="Times New Roman" w:cs="Times New Roman"/>
                <w:lang w:val="en-US"/>
              </w:rPr>
              <w:t xml:space="preserve">{Hotdog Sandwich, </w:t>
            </w:r>
            <w:r w:rsidRPr="00667A12">
              <w:rPr>
                <w:rFonts w:ascii="Times New Roman" w:hAnsi="Times New Roman" w:cs="Times New Roman"/>
                <w:lang w:val="en-US"/>
              </w:rPr>
              <w:t>Fries</w:t>
            </w:r>
            <w:r w:rsidRPr="00667A12">
              <w:rPr>
                <w:rFonts w:ascii="Times New Roman" w:hAnsi="Times New Roman" w:cs="Times New Roman"/>
                <w:lang w:val="en-US"/>
              </w:rPr>
              <w:t>}</w:t>
            </w:r>
          </w:p>
        </w:tc>
        <w:tc>
          <w:tcPr>
            <w:tcW w:w="3117" w:type="dxa"/>
          </w:tcPr>
          <w:p w14:paraId="6AA33A09" w14:textId="4DDA72F8" w:rsidR="00667A12" w:rsidRPr="00667A12" w:rsidRDefault="00667A12" w:rsidP="00852DB4">
            <w:pPr>
              <w:rPr>
                <w:rFonts w:ascii="Times New Roman" w:hAnsi="Times New Roman" w:cs="Times New Roman"/>
                <w:lang w:val="en-US"/>
              </w:rPr>
            </w:pPr>
            <w:r w:rsidRPr="00667A12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3117" w:type="dxa"/>
          </w:tcPr>
          <w:p w14:paraId="12F66508" w14:textId="5E2F8D28" w:rsidR="00667A12" w:rsidRPr="00667A12" w:rsidRDefault="00667A12" w:rsidP="00852DB4">
            <w:pPr>
              <w:rPr>
                <w:rFonts w:ascii="Times New Roman" w:hAnsi="Times New Roman" w:cs="Times New Roman"/>
                <w:lang w:val="en-US"/>
              </w:rPr>
            </w:pPr>
            <w:r w:rsidRPr="00667A12">
              <w:rPr>
                <w:rFonts w:ascii="Times New Roman" w:hAnsi="Times New Roman" w:cs="Times New Roman"/>
                <w:lang w:val="en-US"/>
              </w:rPr>
              <w:t>0.25</w:t>
            </w:r>
          </w:p>
        </w:tc>
      </w:tr>
      <w:tr w:rsidR="00667A12" w:rsidRPr="00E151DA" w14:paraId="43491239" w14:textId="77777777" w:rsidTr="00852DB4">
        <w:tc>
          <w:tcPr>
            <w:tcW w:w="3116" w:type="dxa"/>
          </w:tcPr>
          <w:p w14:paraId="11298268" w14:textId="06D1BF00" w:rsidR="00667A12" w:rsidRPr="00667A12" w:rsidRDefault="00667A12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{Hotdog Sandwich, Spaghetti}</w:t>
            </w:r>
          </w:p>
        </w:tc>
        <w:tc>
          <w:tcPr>
            <w:tcW w:w="3117" w:type="dxa"/>
          </w:tcPr>
          <w:p w14:paraId="007C7D6B" w14:textId="37990FBC" w:rsidR="00667A12" w:rsidRPr="00667A12" w:rsidRDefault="00667A12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3117" w:type="dxa"/>
          </w:tcPr>
          <w:p w14:paraId="42E416BC" w14:textId="05FD63A3" w:rsidR="00667A12" w:rsidRPr="00667A12" w:rsidRDefault="00667A12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42</w:t>
            </w:r>
          </w:p>
        </w:tc>
      </w:tr>
      <w:tr w:rsidR="00667A12" w:rsidRPr="00E151DA" w14:paraId="160A0D59" w14:textId="77777777" w:rsidTr="00852DB4">
        <w:tc>
          <w:tcPr>
            <w:tcW w:w="3116" w:type="dxa"/>
          </w:tcPr>
          <w:p w14:paraId="0F8FD660" w14:textId="07971747" w:rsidR="00667A12" w:rsidRDefault="00667A12" w:rsidP="00667A12">
            <w:pPr>
              <w:rPr>
                <w:rFonts w:ascii="Times New Roman" w:hAnsi="Times New Roman" w:cs="Times New Roman"/>
                <w:lang w:val="en-US"/>
              </w:rPr>
            </w:pPr>
            <w:r w:rsidRPr="00667A12">
              <w:rPr>
                <w:rFonts w:ascii="Times New Roman" w:hAnsi="Times New Roman" w:cs="Times New Roman"/>
                <w:lang w:val="en-US"/>
              </w:rPr>
              <w:t xml:space="preserve">{Hotdog Sandwich, </w:t>
            </w:r>
            <w:r>
              <w:rPr>
                <w:rFonts w:ascii="Times New Roman" w:hAnsi="Times New Roman" w:cs="Times New Roman"/>
                <w:lang w:val="en-US"/>
              </w:rPr>
              <w:t>Sundae</w:t>
            </w:r>
            <w:r w:rsidRPr="00667A12">
              <w:rPr>
                <w:rFonts w:ascii="Times New Roman" w:hAnsi="Times New Roman" w:cs="Times New Roman"/>
                <w:lang w:val="en-US"/>
              </w:rPr>
              <w:t>}</w:t>
            </w:r>
          </w:p>
        </w:tc>
        <w:tc>
          <w:tcPr>
            <w:tcW w:w="3117" w:type="dxa"/>
          </w:tcPr>
          <w:p w14:paraId="1C1FCC43" w14:textId="4A64A741" w:rsidR="00667A12" w:rsidRDefault="00667A12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3117" w:type="dxa"/>
          </w:tcPr>
          <w:p w14:paraId="0AEBE057" w14:textId="7507F0C9" w:rsidR="00667A12" w:rsidRDefault="00667A12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7</w:t>
            </w:r>
          </w:p>
        </w:tc>
      </w:tr>
      <w:tr w:rsidR="00667A12" w:rsidRPr="00E151DA" w14:paraId="554537AA" w14:textId="77777777" w:rsidTr="00852DB4">
        <w:tc>
          <w:tcPr>
            <w:tcW w:w="3116" w:type="dxa"/>
          </w:tcPr>
          <w:p w14:paraId="73B48F6D" w14:textId="0F18B696" w:rsidR="00667A12" w:rsidRPr="00667A12" w:rsidRDefault="00667A12" w:rsidP="00667A12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667A12">
              <w:rPr>
                <w:rFonts w:ascii="Times New Roman" w:hAnsi="Times New Roman" w:cs="Times New Roman"/>
                <w:strike/>
                <w:lang w:val="en-US"/>
              </w:rPr>
              <w:t>{Chicken Rice, Cheeseburger}</w:t>
            </w:r>
          </w:p>
        </w:tc>
        <w:tc>
          <w:tcPr>
            <w:tcW w:w="3117" w:type="dxa"/>
          </w:tcPr>
          <w:p w14:paraId="70EF3EAF" w14:textId="15ADD544" w:rsidR="00667A12" w:rsidRPr="00667A12" w:rsidRDefault="00667A12" w:rsidP="00667A12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667A12">
              <w:rPr>
                <w:rFonts w:ascii="Times New Roman" w:hAnsi="Times New Roman" w:cs="Times New Roman"/>
                <w:strike/>
                <w:lang w:val="en-US"/>
              </w:rPr>
              <w:t xml:space="preserve">0 </w:t>
            </w:r>
          </w:p>
        </w:tc>
        <w:tc>
          <w:tcPr>
            <w:tcW w:w="3117" w:type="dxa"/>
          </w:tcPr>
          <w:p w14:paraId="2544A39B" w14:textId="48DB3EE2" w:rsidR="00667A12" w:rsidRPr="00667A12" w:rsidRDefault="00667A12" w:rsidP="00667A12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667A12">
              <w:rPr>
                <w:rFonts w:ascii="Times New Roman" w:hAnsi="Times New Roman" w:cs="Times New Roman"/>
                <w:strike/>
                <w:lang w:val="en-US"/>
              </w:rPr>
              <w:t>0</w:t>
            </w:r>
          </w:p>
        </w:tc>
      </w:tr>
      <w:tr w:rsidR="00667A12" w:rsidRPr="00E151DA" w14:paraId="52214EA3" w14:textId="77777777" w:rsidTr="00852DB4">
        <w:tc>
          <w:tcPr>
            <w:tcW w:w="3116" w:type="dxa"/>
          </w:tcPr>
          <w:p w14:paraId="3426A042" w14:textId="6E8180C6" w:rsidR="00667A12" w:rsidRPr="00667A12" w:rsidRDefault="00667A12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{Chicken Rice, Fries}</w:t>
            </w:r>
          </w:p>
        </w:tc>
        <w:tc>
          <w:tcPr>
            <w:tcW w:w="3117" w:type="dxa"/>
          </w:tcPr>
          <w:p w14:paraId="48DED473" w14:textId="79361DF8" w:rsidR="00667A12" w:rsidRPr="00667A12" w:rsidRDefault="00667A12" w:rsidP="00667A12">
            <w:pPr>
              <w:rPr>
                <w:rFonts w:ascii="Times New Roman" w:hAnsi="Times New Roman" w:cs="Times New Roman"/>
                <w:lang w:val="en-US"/>
              </w:rPr>
            </w:pPr>
            <w:r w:rsidRPr="00667A12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3117" w:type="dxa"/>
          </w:tcPr>
          <w:p w14:paraId="27891CC4" w14:textId="36B00E03" w:rsidR="00667A12" w:rsidRPr="00667A12" w:rsidRDefault="00667A12" w:rsidP="00667A12">
            <w:pPr>
              <w:rPr>
                <w:rFonts w:ascii="Times New Roman" w:hAnsi="Times New Roman" w:cs="Times New Roman"/>
                <w:lang w:val="en-US"/>
              </w:rPr>
            </w:pPr>
            <w:r w:rsidRPr="00667A12">
              <w:rPr>
                <w:rFonts w:ascii="Times New Roman" w:hAnsi="Times New Roman" w:cs="Times New Roman"/>
                <w:lang w:val="en-US"/>
              </w:rPr>
              <w:t>0.25</w:t>
            </w:r>
          </w:p>
        </w:tc>
      </w:tr>
      <w:tr w:rsidR="00667A12" w:rsidRPr="00E151DA" w14:paraId="403D6FD0" w14:textId="77777777" w:rsidTr="00852DB4">
        <w:tc>
          <w:tcPr>
            <w:tcW w:w="3116" w:type="dxa"/>
          </w:tcPr>
          <w:p w14:paraId="6C15F838" w14:textId="26756C57" w:rsidR="00667A12" w:rsidRDefault="00667A12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{Chicken Rice, </w:t>
            </w:r>
            <w:r>
              <w:rPr>
                <w:rFonts w:ascii="Times New Roman" w:hAnsi="Times New Roman" w:cs="Times New Roman"/>
                <w:lang w:val="en-US"/>
              </w:rPr>
              <w:t>Spaghetti</w:t>
            </w:r>
            <w:r>
              <w:rPr>
                <w:rFonts w:ascii="Times New Roman" w:hAnsi="Times New Roman" w:cs="Times New Roman"/>
                <w:lang w:val="en-US"/>
              </w:rPr>
              <w:t>}</w:t>
            </w:r>
          </w:p>
        </w:tc>
        <w:tc>
          <w:tcPr>
            <w:tcW w:w="3117" w:type="dxa"/>
          </w:tcPr>
          <w:p w14:paraId="21E06B51" w14:textId="01CA109D" w:rsidR="00667A12" w:rsidRPr="00667A12" w:rsidRDefault="00667A12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3117" w:type="dxa"/>
          </w:tcPr>
          <w:p w14:paraId="3981B65A" w14:textId="234ABE02" w:rsidR="00667A12" w:rsidRPr="00667A12" w:rsidRDefault="00667A12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25</w:t>
            </w:r>
          </w:p>
        </w:tc>
      </w:tr>
      <w:tr w:rsidR="00667A12" w:rsidRPr="00E151DA" w14:paraId="0BCDE061" w14:textId="77777777" w:rsidTr="00852DB4">
        <w:tc>
          <w:tcPr>
            <w:tcW w:w="3116" w:type="dxa"/>
          </w:tcPr>
          <w:p w14:paraId="501B3B6E" w14:textId="0251B024" w:rsidR="00667A12" w:rsidRPr="004D310B" w:rsidRDefault="00667A12" w:rsidP="00667A12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4D310B">
              <w:rPr>
                <w:rFonts w:ascii="Times New Roman" w:hAnsi="Times New Roman" w:cs="Times New Roman"/>
                <w:strike/>
                <w:lang w:val="en-US"/>
              </w:rPr>
              <w:t xml:space="preserve">{Chicken Rice, </w:t>
            </w:r>
            <w:r w:rsidRPr="004D310B">
              <w:rPr>
                <w:rFonts w:ascii="Times New Roman" w:hAnsi="Times New Roman" w:cs="Times New Roman"/>
                <w:strike/>
                <w:lang w:val="en-US"/>
              </w:rPr>
              <w:t>Sundae</w:t>
            </w:r>
            <w:r w:rsidRPr="004D310B">
              <w:rPr>
                <w:rFonts w:ascii="Times New Roman" w:hAnsi="Times New Roman" w:cs="Times New Roman"/>
                <w:strike/>
                <w:lang w:val="en-US"/>
              </w:rPr>
              <w:t>}</w:t>
            </w:r>
          </w:p>
        </w:tc>
        <w:tc>
          <w:tcPr>
            <w:tcW w:w="3117" w:type="dxa"/>
          </w:tcPr>
          <w:p w14:paraId="3FC3BFA1" w14:textId="344C7905" w:rsidR="00667A12" w:rsidRPr="004D310B" w:rsidRDefault="004D310B" w:rsidP="00667A12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4D310B">
              <w:rPr>
                <w:rFonts w:ascii="Times New Roman" w:hAnsi="Times New Roman" w:cs="Times New Roman"/>
                <w:strike/>
                <w:lang w:val="en-US"/>
              </w:rPr>
              <w:t>0</w:t>
            </w:r>
          </w:p>
        </w:tc>
        <w:tc>
          <w:tcPr>
            <w:tcW w:w="3117" w:type="dxa"/>
          </w:tcPr>
          <w:p w14:paraId="539B6711" w14:textId="74CB79D3" w:rsidR="00667A12" w:rsidRPr="004D310B" w:rsidRDefault="004D310B" w:rsidP="00667A12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4D310B">
              <w:rPr>
                <w:rFonts w:ascii="Times New Roman" w:hAnsi="Times New Roman" w:cs="Times New Roman"/>
                <w:strike/>
                <w:lang w:val="en-US"/>
              </w:rPr>
              <w:t>0</w:t>
            </w:r>
          </w:p>
        </w:tc>
      </w:tr>
      <w:tr w:rsidR="004D310B" w:rsidRPr="00E151DA" w14:paraId="78A2F0A3" w14:textId="77777777" w:rsidTr="00852DB4">
        <w:tc>
          <w:tcPr>
            <w:tcW w:w="3116" w:type="dxa"/>
          </w:tcPr>
          <w:p w14:paraId="173F7D47" w14:textId="3BDD4C1F" w:rsidR="004D310B" w:rsidRPr="004D310B" w:rsidRDefault="004D310B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{Cheeseburger, Fries}</w:t>
            </w:r>
          </w:p>
        </w:tc>
        <w:tc>
          <w:tcPr>
            <w:tcW w:w="3117" w:type="dxa"/>
          </w:tcPr>
          <w:p w14:paraId="79B5BE8B" w14:textId="33BE1C9A" w:rsidR="004D310B" w:rsidRPr="004D310B" w:rsidRDefault="004D310B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3117" w:type="dxa"/>
          </w:tcPr>
          <w:p w14:paraId="4C5BCBB6" w14:textId="768FD3E4" w:rsidR="004D310B" w:rsidRPr="004D310B" w:rsidRDefault="004D310B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34</w:t>
            </w:r>
          </w:p>
        </w:tc>
      </w:tr>
      <w:tr w:rsidR="004D310B" w:rsidRPr="00E151DA" w14:paraId="33FFD964" w14:textId="77777777" w:rsidTr="00852DB4">
        <w:tc>
          <w:tcPr>
            <w:tcW w:w="3116" w:type="dxa"/>
          </w:tcPr>
          <w:p w14:paraId="4B58B89D" w14:textId="38FB702E" w:rsidR="004D310B" w:rsidRDefault="004D310B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{Cheeseburger, </w:t>
            </w:r>
            <w:r>
              <w:rPr>
                <w:rFonts w:ascii="Times New Roman" w:hAnsi="Times New Roman" w:cs="Times New Roman"/>
                <w:lang w:val="en-US"/>
              </w:rPr>
              <w:t>Spaghetti</w:t>
            </w:r>
            <w:r>
              <w:rPr>
                <w:rFonts w:ascii="Times New Roman" w:hAnsi="Times New Roman" w:cs="Times New Roman"/>
                <w:lang w:val="en-US"/>
              </w:rPr>
              <w:t>}</w:t>
            </w:r>
          </w:p>
        </w:tc>
        <w:tc>
          <w:tcPr>
            <w:tcW w:w="3117" w:type="dxa"/>
          </w:tcPr>
          <w:p w14:paraId="25AF3C8C" w14:textId="210B73CC" w:rsidR="004D310B" w:rsidRDefault="004D310B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3117" w:type="dxa"/>
          </w:tcPr>
          <w:p w14:paraId="4EB294B6" w14:textId="22B0EED4" w:rsidR="004D310B" w:rsidRDefault="004D310B" w:rsidP="00667A12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7</w:t>
            </w:r>
          </w:p>
        </w:tc>
      </w:tr>
      <w:tr w:rsidR="004D310B" w:rsidRPr="00E151DA" w14:paraId="3A85E3B6" w14:textId="77777777" w:rsidTr="00852DB4">
        <w:tc>
          <w:tcPr>
            <w:tcW w:w="3116" w:type="dxa"/>
          </w:tcPr>
          <w:p w14:paraId="6B08AFF8" w14:textId="502D040B" w:rsidR="004D310B" w:rsidRPr="00FB3AFF" w:rsidRDefault="00FB3AFF" w:rsidP="00667A12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FB3AFF">
              <w:rPr>
                <w:rFonts w:ascii="Times New Roman" w:hAnsi="Times New Roman" w:cs="Times New Roman"/>
                <w:strike/>
                <w:lang w:val="en-US"/>
              </w:rPr>
              <w:t xml:space="preserve">{Cheeseburger, </w:t>
            </w:r>
            <w:r w:rsidRPr="00FB3AFF">
              <w:rPr>
                <w:rFonts w:ascii="Times New Roman" w:hAnsi="Times New Roman" w:cs="Times New Roman"/>
                <w:strike/>
                <w:lang w:val="en-US"/>
              </w:rPr>
              <w:t>Sundae</w:t>
            </w:r>
            <w:r w:rsidRPr="00FB3AFF">
              <w:rPr>
                <w:rFonts w:ascii="Times New Roman" w:hAnsi="Times New Roman" w:cs="Times New Roman"/>
                <w:strike/>
                <w:lang w:val="en-US"/>
              </w:rPr>
              <w:t>}</w:t>
            </w:r>
          </w:p>
        </w:tc>
        <w:tc>
          <w:tcPr>
            <w:tcW w:w="3117" w:type="dxa"/>
          </w:tcPr>
          <w:p w14:paraId="47539AD4" w14:textId="6A00FCF9" w:rsidR="004D310B" w:rsidRPr="00FB3AFF" w:rsidRDefault="00FB3AFF" w:rsidP="00667A12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FB3AFF">
              <w:rPr>
                <w:rFonts w:ascii="Times New Roman" w:hAnsi="Times New Roman" w:cs="Times New Roman"/>
                <w:strike/>
                <w:lang w:val="en-US"/>
              </w:rPr>
              <w:t>1</w:t>
            </w:r>
          </w:p>
        </w:tc>
        <w:tc>
          <w:tcPr>
            <w:tcW w:w="3117" w:type="dxa"/>
          </w:tcPr>
          <w:p w14:paraId="6D6799D8" w14:textId="06A71EC6" w:rsidR="004D310B" w:rsidRPr="00FB3AFF" w:rsidRDefault="00FB3AFF" w:rsidP="00667A12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FB3AFF">
              <w:rPr>
                <w:rFonts w:ascii="Times New Roman" w:hAnsi="Times New Roman" w:cs="Times New Roman"/>
                <w:strike/>
                <w:lang w:val="en-US"/>
              </w:rPr>
              <w:t>0.08</w:t>
            </w:r>
          </w:p>
        </w:tc>
      </w:tr>
      <w:tr w:rsidR="00FB3AFF" w:rsidRPr="00E151DA" w14:paraId="71B2065C" w14:textId="77777777" w:rsidTr="00852DB4">
        <w:tc>
          <w:tcPr>
            <w:tcW w:w="3116" w:type="dxa"/>
          </w:tcPr>
          <w:p w14:paraId="242D5AAC" w14:textId="0B70BCB2" w:rsidR="00FB3AFF" w:rsidRPr="00FB3AFF" w:rsidRDefault="00FB3AFF" w:rsidP="00FB3AF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{Fries, Spaghetti}</w:t>
            </w:r>
          </w:p>
        </w:tc>
        <w:tc>
          <w:tcPr>
            <w:tcW w:w="3117" w:type="dxa"/>
          </w:tcPr>
          <w:p w14:paraId="7AFC2DD4" w14:textId="7F03BAF9" w:rsidR="00FB3AFF" w:rsidRPr="00FB3AFF" w:rsidRDefault="00FB3AFF" w:rsidP="00FB3AF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3117" w:type="dxa"/>
          </w:tcPr>
          <w:p w14:paraId="37772ACF" w14:textId="4D28D925" w:rsidR="00FB3AFF" w:rsidRPr="00FB3AFF" w:rsidRDefault="00FB3AFF" w:rsidP="00FB3AF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42</w:t>
            </w:r>
          </w:p>
        </w:tc>
      </w:tr>
      <w:tr w:rsidR="00FB3AFF" w:rsidRPr="00E151DA" w14:paraId="74F62308" w14:textId="77777777" w:rsidTr="00852DB4">
        <w:tc>
          <w:tcPr>
            <w:tcW w:w="3116" w:type="dxa"/>
          </w:tcPr>
          <w:p w14:paraId="49BC81CF" w14:textId="6772FAAE" w:rsidR="00FB3AFF" w:rsidRDefault="00FB3AFF" w:rsidP="00FB3AF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{Fries, </w:t>
            </w:r>
            <w:r>
              <w:rPr>
                <w:rFonts w:ascii="Times New Roman" w:hAnsi="Times New Roman" w:cs="Times New Roman"/>
                <w:lang w:val="en-US"/>
              </w:rPr>
              <w:t>Sundae</w:t>
            </w:r>
            <w:r>
              <w:rPr>
                <w:rFonts w:ascii="Times New Roman" w:hAnsi="Times New Roman" w:cs="Times New Roman"/>
                <w:lang w:val="en-US"/>
              </w:rPr>
              <w:t>}</w:t>
            </w:r>
          </w:p>
        </w:tc>
        <w:tc>
          <w:tcPr>
            <w:tcW w:w="3117" w:type="dxa"/>
          </w:tcPr>
          <w:p w14:paraId="5FCCB658" w14:textId="4107E56A" w:rsidR="00FB3AFF" w:rsidRDefault="00FB3AFF" w:rsidP="00FB3AF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3117" w:type="dxa"/>
          </w:tcPr>
          <w:p w14:paraId="4B7C2722" w14:textId="156D7C17" w:rsidR="00FB3AFF" w:rsidRDefault="00FB3AFF" w:rsidP="00FB3AF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25</w:t>
            </w:r>
          </w:p>
        </w:tc>
      </w:tr>
      <w:tr w:rsidR="00FB3AFF" w:rsidRPr="00E151DA" w14:paraId="509466B4" w14:textId="77777777" w:rsidTr="00852DB4">
        <w:tc>
          <w:tcPr>
            <w:tcW w:w="3116" w:type="dxa"/>
          </w:tcPr>
          <w:p w14:paraId="3FC84CA2" w14:textId="2043ABDE" w:rsidR="00FB3AFF" w:rsidRPr="00FB3AFF" w:rsidRDefault="00FB3AFF" w:rsidP="00FB3AFF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FB3AFF">
              <w:rPr>
                <w:rFonts w:ascii="Times New Roman" w:hAnsi="Times New Roman" w:cs="Times New Roman"/>
                <w:strike/>
                <w:lang w:val="en-US"/>
              </w:rPr>
              <w:t>{Spaghetti, Sundae}</w:t>
            </w:r>
          </w:p>
        </w:tc>
        <w:tc>
          <w:tcPr>
            <w:tcW w:w="3117" w:type="dxa"/>
          </w:tcPr>
          <w:p w14:paraId="0230B1D5" w14:textId="5F25183F" w:rsidR="00FB3AFF" w:rsidRPr="00FB3AFF" w:rsidRDefault="00FB3AFF" w:rsidP="00FB3AFF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FB3AFF">
              <w:rPr>
                <w:rFonts w:ascii="Times New Roman" w:hAnsi="Times New Roman" w:cs="Times New Roman"/>
                <w:strike/>
                <w:lang w:val="en-US"/>
              </w:rPr>
              <w:t>1</w:t>
            </w:r>
          </w:p>
        </w:tc>
        <w:tc>
          <w:tcPr>
            <w:tcW w:w="3117" w:type="dxa"/>
          </w:tcPr>
          <w:p w14:paraId="2122D6BA" w14:textId="1156AE5C" w:rsidR="00FB3AFF" w:rsidRPr="00FB3AFF" w:rsidRDefault="00FB3AFF" w:rsidP="00FB3AFF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FB3AFF">
              <w:rPr>
                <w:rFonts w:ascii="Times New Roman" w:hAnsi="Times New Roman" w:cs="Times New Roman"/>
                <w:strike/>
                <w:lang w:val="en-US"/>
              </w:rPr>
              <w:t>0.08</w:t>
            </w:r>
          </w:p>
        </w:tc>
      </w:tr>
    </w:tbl>
    <w:p w14:paraId="607F5B95" w14:textId="2483B4FA" w:rsidR="008517D9" w:rsidRDefault="008517D9" w:rsidP="008517D9">
      <w:pPr>
        <w:rPr>
          <w:rFonts w:ascii="Times New Roman" w:hAnsi="Times New Roman" w:cs="Times New Roman"/>
          <w:lang w:val="en-US"/>
        </w:rPr>
      </w:pPr>
    </w:p>
    <w:p w14:paraId="6BC28DEB" w14:textId="45C47BCE" w:rsidR="00FB3AFF" w:rsidRDefault="00FB3AFF" w:rsidP="008517D9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ass 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B3AFF" w:rsidRPr="00E151DA" w14:paraId="3A1883EE" w14:textId="77777777" w:rsidTr="00852DB4">
        <w:tc>
          <w:tcPr>
            <w:tcW w:w="3116" w:type="dxa"/>
          </w:tcPr>
          <w:p w14:paraId="52F42396" w14:textId="77777777" w:rsidR="00FB3AFF" w:rsidRPr="00E151DA" w:rsidRDefault="00FB3AFF" w:rsidP="00852DB4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E151DA">
              <w:rPr>
                <w:rFonts w:ascii="Times New Roman" w:hAnsi="Times New Roman" w:cs="Times New Roman"/>
                <w:b/>
                <w:bCs/>
                <w:lang w:val="en-US"/>
              </w:rPr>
              <w:t>Itemset</w:t>
            </w:r>
          </w:p>
        </w:tc>
        <w:tc>
          <w:tcPr>
            <w:tcW w:w="3117" w:type="dxa"/>
          </w:tcPr>
          <w:p w14:paraId="7B061A3D" w14:textId="77777777" w:rsidR="00FB3AFF" w:rsidRPr="00E151DA" w:rsidRDefault="00FB3AFF" w:rsidP="00852DB4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E151DA">
              <w:rPr>
                <w:rFonts w:ascii="Times New Roman" w:hAnsi="Times New Roman" w:cs="Times New Roman"/>
                <w:b/>
                <w:bCs/>
                <w:lang w:val="en-US"/>
              </w:rPr>
              <w:t>Frequency</w:t>
            </w:r>
          </w:p>
        </w:tc>
        <w:tc>
          <w:tcPr>
            <w:tcW w:w="3117" w:type="dxa"/>
          </w:tcPr>
          <w:p w14:paraId="342993D1" w14:textId="77777777" w:rsidR="00FB3AFF" w:rsidRPr="00E151DA" w:rsidRDefault="00FB3AFF" w:rsidP="00852DB4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E151DA">
              <w:rPr>
                <w:rFonts w:ascii="Times New Roman" w:hAnsi="Times New Roman" w:cs="Times New Roman"/>
                <w:b/>
                <w:bCs/>
                <w:lang w:val="en-US"/>
              </w:rPr>
              <w:t>Support</w:t>
            </w:r>
          </w:p>
        </w:tc>
      </w:tr>
      <w:tr w:rsidR="00FB3AFF" w:rsidRPr="00E151DA" w14:paraId="6DF05ABF" w14:textId="77777777" w:rsidTr="00852DB4">
        <w:tc>
          <w:tcPr>
            <w:tcW w:w="3116" w:type="dxa"/>
          </w:tcPr>
          <w:p w14:paraId="1D9EB5B9" w14:textId="0489F3A1" w:rsidR="00FB3AFF" w:rsidRPr="001C34F3" w:rsidRDefault="001C34F3" w:rsidP="00852DB4">
            <w:pPr>
              <w:rPr>
                <w:rFonts w:ascii="Times New Roman" w:hAnsi="Times New Roman" w:cs="Times New Roman"/>
                <w:b/>
                <w:bCs/>
                <w:strike/>
                <w:lang w:val="en-US"/>
              </w:rPr>
            </w:pPr>
            <w:r w:rsidRPr="001C34F3">
              <w:rPr>
                <w:rFonts w:ascii="Times New Roman" w:hAnsi="Times New Roman" w:cs="Times New Roman"/>
                <w:strike/>
                <w:lang w:val="en-US"/>
              </w:rPr>
              <w:t>{Hotdog Sandwich, Chicken Rice</w:t>
            </w:r>
            <w:r w:rsidRPr="001C34F3">
              <w:rPr>
                <w:rFonts w:ascii="Times New Roman" w:hAnsi="Times New Roman" w:cs="Times New Roman"/>
                <w:strike/>
                <w:lang w:val="en-US"/>
              </w:rPr>
              <w:t>, Fries</w:t>
            </w:r>
            <w:r w:rsidRPr="001C34F3">
              <w:rPr>
                <w:rFonts w:ascii="Times New Roman" w:hAnsi="Times New Roman" w:cs="Times New Roman"/>
                <w:strike/>
                <w:lang w:val="en-US"/>
              </w:rPr>
              <w:t>}</w:t>
            </w:r>
          </w:p>
        </w:tc>
        <w:tc>
          <w:tcPr>
            <w:tcW w:w="3117" w:type="dxa"/>
          </w:tcPr>
          <w:p w14:paraId="6CAE3852" w14:textId="61D31C3A" w:rsidR="00FB3AFF" w:rsidRPr="001C34F3" w:rsidRDefault="001C34F3" w:rsidP="00852DB4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1C34F3">
              <w:rPr>
                <w:rFonts w:ascii="Times New Roman" w:hAnsi="Times New Roman" w:cs="Times New Roman"/>
                <w:strike/>
                <w:lang w:val="en-US"/>
              </w:rPr>
              <w:t>1</w:t>
            </w:r>
          </w:p>
        </w:tc>
        <w:tc>
          <w:tcPr>
            <w:tcW w:w="3117" w:type="dxa"/>
          </w:tcPr>
          <w:p w14:paraId="72B391E1" w14:textId="619E1458" w:rsidR="00FB3AFF" w:rsidRPr="001C34F3" w:rsidRDefault="001C34F3" w:rsidP="00852DB4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1C34F3">
              <w:rPr>
                <w:rFonts w:ascii="Times New Roman" w:hAnsi="Times New Roman" w:cs="Times New Roman"/>
                <w:strike/>
                <w:lang w:val="en-US"/>
              </w:rPr>
              <w:t>0.08</w:t>
            </w:r>
          </w:p>
        </w:tc>
      </w:tr>
      <w:tr w:rsidR="001C34F3" w:rsidRPr="00E151DA" w14:paraId="409130AC" w14:textId="77777777" w:rsidTr="00852DB4">
        <w:tc>
          <w:tcPr>
            <w:tcW w:w="3116" w:type="dxa"/>
          </w:tcPr>
          <w:p w14:paraId="3F1FA7A6" w14:textId="23C4C6E9" w:rsidR="001C34F3" w:rsidRDefault="001C34F3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{Hotdog Sandwich, Chicken Rice, </w:t>
            </w:r>
            <w:r>
              <w:rPr>
                <w:rFonts w:ascii="Times New Roman" w:hAnsi="Times New Roman" w:cs="Times New Roman"/>
                <w:lang w:val="en-US"/>
              </w:rPr>
              <w:t>Spaghetti</w:t>
            </w:r>
            <w:r>
              <w:rPr>
                <w:rFonts w:ascii="Times New Roman" w:hAnsi="Times New Roman" w:cs="Times New Roman"/>
                <w:lang w:val="en-US"/>
              </w:rPr>
              <w:t>}</w:t>
            </w:r>
          </w:p>
        </w:tc>
        <w:tc>
          <w:tcPr>
            <w:tcW w:w="3117" w:type="dxa"/>
          </w:tcPr>
          <w:p w14:paraId="3C6F5F26" w14:textId="4F0F94A9" w:rsidR="001C34F3" w:rsidRDefault="001C34F3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3117" w:type="dxa"/>
          </w:tcPr>
          <w:p w14:paraId="17A21876" w14:textId="0435A814" w:rsidR="001C34F3" w:rsidRPr="001C34F3" w:rsidRDefault="001C34F3" w:rsidP="00852DB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7</w:t>
            </w:r>
          </w:p>
        </w:tc>
      </w:tr>
      <w:tr w:rsidR="001C34F3" w:rsidRPr="00E151DA" w14:paraId="3815D0E0" w14:textId="77777777" w:rsidTr="00852DB4">
        <w:tc>
          <w:tcPr>
            <w:tcW w:w="3116" w:type="dxa"/>
          </w:tcPr>
          <w:p w14:paraId="38ABE728" w14:textId="075967A6" w:rsidR="001C34F3" w:rsidRPr="001C34F3" w:rsidRDefault="001C34F3" w:rsidP="00852DB4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1C34F3">
              <w:rPr>
                <w:rFonts w:ascii="Times New Roman" w:hAnsi="Times New Roman" w:cs="Times New Roman"/>
                <w:strike/>
                <w:lang w:val="en-US"/>
              </w:rPr>
              <w:t xml:space="preserve">{Hotdog Sandwich, Chicken Rice, </w:t>
            </w:r>
            <w:r w:rsidRPr="001C34F3">
              <w:rPr>
                <w:rFonts w:ascii="Times New Roman" w:hAnsi="Times New Roman" w:cs="Times New Roman"/>
                <w:strike/>
                <w:lang w:val="en-US"/>
              </w:rPr>
              <w:t>Sundae</w:t>
            </w:r>
            <w:r w:rsidRPr="001C34F3">
              <w:rPr>
                <w:rFonts w:ascii="Times New Roman" w:hAnsi="Times New Roman" w:cs="Times New Roman"/>
                <w:strike/>
                <w:lang w:val="en-US"/>
              </w:rPr>
              <w:t>}</w:t>
            </w:r>
          </w:p>
        </w:tc>
        <w:tc>
          <w:tcPr>
            <w:tcW w:w="3117" w:type="dxa"/>
          </w:tcPr>
          <w:p w14:paraId="35CFAF37" w14:textId="0BEA0D9F" w:rsidR="001C34F3" w:rsidRPr="001C34F3" w:rsidRDefault="001C34F3" w:rsidP="00852DB4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1C34F3">
              <w:rPr>
                <w:rFonts w:ascii="Times New Roman" w:hAnsi="Times New Roman" w:cs="Times New Roman"/>
                <w:strike/>
                <w:lang w:val="en-US"/>
              </w:rPr>
              <w:t>0</w:t>
            </w:r>
          </w:p>
        </w:tc>
        <w:tc>
          <w:tcPr>
            <w:tcW w:w="3117" w:type="dxa"/>
          </w:tcPr>
          <w:p w14:paraId="7B81A7F8" w14:textId="2D1936B9" w:rsidR="001C34F3" w:rsidRPr="001C34F3" w:rsidRDefault="001C34F3" w:rsidP="00852DB4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1C34F3">
              <w:rPr>
                <w:rFonts w:ascii="Times New Roman" w:hAnsi="Times New Roman" w:cs="Times New Roman"/>
                <w:strike/>
                <w:lang w:val="en-US"/>
              </w:rPr>
              <w:t>0</w:t>
            </w:r>
          </w:p>
        </w:tc>
      </w:tr>
      <w:tr w:rsidR="00195AE9" w:rsidRPr="00E151DA" w14:paraId="7E8E7C2C" w14:textId="77777777" w:rsidTr="00852DB4">
        <w:tc>
          <w:tcPr>
            <w:tcW w:w="3116" w:type="dxa"/>
          </w:tcPr>
          <w:p w14:paraId="2F1F73A3" w14:textId="22E2D402" w:rsidR="00195AE9" w:rsidRDefault="00195AE9" w:rsidP="00195AE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{Chicken Rice, Fries</w:t>
            </w:r>
            <w:r>
              <w:rPr>
                <w:rFonts w:ascii="Times New Roman" w:hAnsi="Times New Roman" w:cs="Times New Roman"/>
                <w:lang w:val="en-US"/>
              </w:rPr>
              <w:t>, Spaghetti</w:t>
            </w:r>
            <w:r>
              <w:rPr>
                <w:rFonts w:ascii="Times New Roman" w:hAnsi="Times New Roman" w:cs="Times New Roman"/>
                <w:lang w:val="en-US"/>
              </w:rPr>
              <w:t>}</w:t>
            </w:r>
          </w:p>
        </w:tc>
        <w:tc>
          <w:tcPr>
            <w:tcW w:w="3117" w:type="dxa"/>
          </w:tcPr>
          <w:p w14:paraId="64A4085B" w14:textId="72EC1F79" w:rsidR="00195AE9" w:rsidRDefault="00195AE9" w:rsidP="00195AE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3117" w:type="dxa"/>
          </w:tcPr>
          <w:p w14:paraId="03E18A97" w14:textId="3273B73F" w:rsidR="00195AE9" w:rsidRDefault="00195AE9" w:rsidP="00195AE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7</w:t>
            </w:r>
          </w:p>
        </w:tc>
      </w:tr>
      <w:tr w:rsidR="00195AE9" w:rsidRPr="00E151DA" w14:paraId="568E434D" w14:textId="77777777" w:rsidTr="00852DB4">
        <w:tc>
          <w:tcPr>
            <w:tcW w:w="3116" w:type="dxa"/>
          </w:tcPr>
          <w:p w14:paraId="345987D9" w14:textId="608A70A1" w:rsidR="00195AE9" w:rsidRPr="00195AE9" w:rsidRDefault="00195AE9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195AE9">
              <w:rPr>
                <w:rFonts w:ascii="Times New Roman" w:hAnsi="Times New Roman" w:cs="Times New Roman"/>
                <w:strike/>
                <w:lang w:val="en-US"/>
              </w:rPr>
              <w:lastRenderedPageBreak/>
              <w:t>{Chicken Rice, Fries</w:t>
            </w:r>
            <w:r w:rsidRPr="00195AE9">
              <w:rPr>
                <w:rFonts w:ascii="Times New Roman" w:hAnsi="Times New Roman" w:cs="Times New Roman"/>
                <w:strike/>
                <w:lang w:val="en-US"/>
              </w:rPr>
              <w:t>, Cheeseburger</w:t>
            </w:r>
            <w:r w:rsidRPr="00195AE9">
              <w:rPr>
                <w:rFonts w:ascii="Times New Roman" w:hAnsi="Times New Roman" w:cs="Times New Roman"/>
                <w:strike/>
                <w:lang w:val="en-US"/>
              </w:rPr>
              <w:t>}</w:t>
            </w:r>
          </w:p>
        </w:tc>
        <w:tc>
          <w:tcPr>
            <w:tcW w:w="3117" w:type="dxa"/>
          </w:tcPr>
          <w:p w14:paraId="69BD58F6" w14:textId="3A0FC2C1" w:rsidR="00195AE9" w:rsidRPr="00195AE9" w:rsidRDefault="00195AE9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195AE9">
              <w:rPr>
                <w:rFonts w:ascii="Times New Roman" w:hAnsi="Times New Roman" w:cs="Times New Roman"/>
                <w:strike/>
                <w:lang w:val="en-US"/>
              </w:rPr>
              <w:t>0</w:t>
            </w:r>
          </w:p>
        </w:tc>
        <w:tc>
          <w:tcPr>
            <w:tcW w:w="3117" w:type="dxa"/>
          </w:tcPr>
          <w:p w14:paraId="200ABA00" w14:textId="09AF4008" w:rsidR="00195AE9" w:rsidRPr="00195AE9" w:rsidRDefault="00195AE9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195AE9">
              <w:rPr>
                <w:rFonts w:ascii="Times New Roman" w:hAnsi="Times New Roman" w:cs="Times New Roman"/>
                <w:strike/>
                <w:lang w:val="en-US"/>
              </w:rPr>
              <w:t>0</w:t>
            </w:r>
          </w:p>
        </w:tc>
      </w:tr>
      <w:tr w:rsidR="00195AE9" w:rsidRPr="00E151DA" w14:paraId="131C6559" w14:textId="77777777" w:rsidTr="00852DB4">
        <w:tc>
          <w:tcPr>
            <w:tcW w:w="3116" w:type="dxa"/>
          </w:tcPr>
          <w:p w14:paraId="6A438845" w14:textId="7E0A9E1F" w:rsidR="00195AE9" w:rsidRPr="00195AE9" w:rsidRDefault="00195AE9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195AE9">
              <w:rPr>
                <w:rFonts w:ascii="Times New Roman" w:hAnsi="Times New Roman" w:cs="Times New Roman"/>
                <w:strike/>
                <w:lang w:val="en-US"/>
              </w:rPr>
              <w:t xml:space="preserve">{Chicken Rice, </w:t>
            </w:r>
            <w:r w:rsidRPr="00195AE9">
              <w:rPr>
                <w:rFonts w:ascii="Times New Roman" w:hAnsi="Times New Roman" w:cs="Times New Roman"/>
                <w:strike/>
                <w:lang w:val="en-US"/>
              </w:rPr>
              <w:t>Spaghetti, Cheeseburger</w:t>
            </w:r>
            <w:r w:rsidRPr="00195AE9">
              <w:rPr>
                <w:rFonts w:ascii="Times New Roman" w:hAnsi="Times New Roman" w:cs="Times New Roman"/>
                <w:strike/>
                <w:lang w:val="en-US"/>
              </w:rPr>
              <w:t>}</w:t>
            </w:r>
          </w:p>
        </w:tc>
        <w:tc>
          <w:tcPr>
            <w:tcW w:w="3117" w:type="dxa"/>
          </w:tcPr>
          <w:p w14:paraId="3BCF9CCD" w14:textId="7860F847" w:rsidR="00195AE9" w:rsidRPr="00195AE9" w:rsidRDefault="00195AE9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195AE9">
              <w:rPr>
                <w:rFonts w:ascii="Times New Roman" w:hAnsi="Times New Roman" w:cs="Times New Roman"/>
                <w:strike/>
                <w:lang w:val="en-US"/>
              </w:rPr>
              <w:t>0</w:t>
            </w:r>
          </w:p>
        </w:tc>
        <w:tc>
          <w:tcPr>
            <w:tcW w:w="3117" w:type="dxa"/>
          </w:tcPr>
          <w:p w14:paraId="26BF473B" w14:textId="3B21C716" w:rsidR="00195AE9" w:rsidRPr="00195AE9" w:rsidRDefault="00195AE9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195AE9">
              <w:rPr>
                <w:rFonts w:ascii="Times New Roman" w:hAnsi="Times New Roman" w:cs="Times New Roman"/>
                <w:strike/>
                <w:lang w:val="en-US"/>
              </w:rPr>
              <w:t>0</w:t>
            </w:r>
          </w:p>
        </w:tc>
      </w:tr>
      <w:tr w:rsidR="00195AE9" w:rsidRPr="00E151DA" w14:paraId="535D0319" w14:textId="77777777" w:rsidTr="00852DB4">
        <w:tc>
          <w:tcPr>
            <w:tcW w:w="3116" w:type="dxa"/>
          </w:tcPr>
          <w:p w14:paraId="392B35B2" w14:textId="71A742A7" w:rsidR="00195AE9" w:rsidRPr="00203E68" w:rsidRDefault="00195AE9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203E68">
              <w:rPr>
                <w:rFonts w:ascii="Times New Roman" w:hAnsi="Times New Roman" w:cs="Times New Roman"/>
                <w:strike/>
                <w:lang w:val="en-US"/>
              </w:rPr>
              <w:t>{Chicken Rice, Fries</w:t>
            </w:r>
            <w:r w:rsidRPr="00203E68">
              <w:rPr>
                <w:rFonts w:ascii="Times New Roman" w:hAnsi="Times New Roman" w:cs="Times New Roman"/>
                <w:strike/>
                <w:lang w:val="en-US"/>
              </w:rPr>
              <w:t>, Sundae</w:t>
            </w:r>
            <w:r w:rsidRPr="00203E68">
              <w:rPr>
                <w:rFonts w:ascii="Times New Roman" w:hAnsi="Times New Roman" w:cs="Times New Roman"/>
                <w:strike/>
                <w:lang w:val="en-US"/>
              </w:rPr>
              <w:t>}</w:t>
            </w:r>
          </w:p>
        </w:tc>
        <w:tc>
          <w:tcPr>
            <w:tcW w:w="3117" w:type="dxa"/>
          </w:tcPr>
          <w:p w14:paraId="49B7C99A" w14:textId="43968FBC" w:rsidR="00195AE9" w:rsidRPr="00203E68" w:rsidRDefault="00203E68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203E68">
              <w:rPr>
                <w:rFonts w:ascii="Times New Roman" w:hAnsi="Times New Roman" w:cs="Times New Roman"/>
                <w:strike/>
                <w:lang w:val="en-US"/>
              </w:rPr>
              <w:t>0</w:t>
            </w:r>
          </w:p>
        </w:tc>
        <w:tc>
          <w:tcPr>
            <w:tcW w:w="3117" w:type="dxa"/>
          </w:tcPr>
          <w:p w14:paraId="2ABDEDEA" w14:textId="0214E702" w:rsidR="00195AE9" w:rsidRPr="00203E68" w:rsidRDefault="00203E68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203E68">
              <w:rPr>
                <w:rFonts w:ascii="Times New Roman" w:hAnsi="Times New Roman" w:cs="Times New Roman"/>
                <w:strike/>
                <w:lang w:val="en-US"/>
              </w:rPr>
              <w:t>0</w:t>
            </w:r>
          </w:p>
        </w:tc>
      </w:tr>
      <w:tr w:rsidR="00142D81" w:rsidRPr="00E151DA" w14:paraId="5CC25D19" w14:textId="77777777" w:rsidTr="00852DB4">
        <w:tc>
          <w:tcPr>
            <w:tcW w:w="3116" w:type="dxa"/>
          </w:tcPr>
          <w:p w14:paraId="4DE656A4" w14:textId="3756F59D" w:rsidR="00142D81" w:rsidRPr="00EE00F7" w:rsidRDefault="00142D81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EE00F7">
              <w:rPr>
                <w:rFonts w:ascii="Times New Roman" w:hAnsi="Times New Roman" w:cs="Times New Roman"/>
                <w:strike/>
                <w:lang w:val="en-US"/>
              </w:rPr>
              <w:t>{Hotdog Sandwich, Fries, Sundae}</w:t>
            </w:r>
          </w:p>
        </w:tc>
        <w:tc>
          <w:tcPr>
            <w:tcW w:w="3117" w:type="dxa"/>
          </w:tcPr>
          <w:p w14:paraId="1896A1AE" w14:textId="384C0B7C" w:rsidR="00142D81" w:rsidRPr="00EE00F7" w:rsidRDefault="00EE00F7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EE00F7">
              <w:rPr>
                <w:rFonts w:ascii="Times New Roman" w:hAnsi="Times New Roman" w:cs="Times New Roman"/>
                <w:strike/>
                <w:lang w:val="en-US"/>
              </w:rPr>
              <w:t>1</w:t>
            </w:r>
          </w:p>
        </w:tc>
        <w:tc>
          <w:tcPr>
            <w:tcW w:w="3117" w:type="dxa"/>
          </w:tcPr>
          <w:p w14:paraId="65C54A5A" w14:textId="1C3A3069" w:rsidR="00142D81" w:rsidRPr="00EE00F7" w:rsidRDefault="00EE00F7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EE00F7">
              <w:rPr>
                <w:rFonts w:ascii="Times New Roman" w:hAnsi="Times New Roman" w:cs="Times New Roman"/>
                <w:strike/>
                <w:lang w:val="en-US"/>
              </w:rPr>
              <w:t>0.08</w:t>
            </w:r>
          </w:p>
        </w:tc>
      </w:tr>
      <w:tr w:rsidR="00142D81" w:rsidRPr="00E151DA" w14:paraId="1723DB57" w14:textId="77777777" w:rsidTr="00852DB4">
        <w:tc>
          <w:tcPr>
            <w:tcW w:w="3116" w:type="dxa"/>
          </w:tcPr>
          <w:p w14:paraId="18436F86" w14:textId="369EC232" w:rsidR="00142D81" w:rsidRDefault="00142D81" w:rsidP="00195AE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{Hotdog Sandwich, </w:t>
            </w:r>
            <w:r>
              <w:rPr>
                <w:rFonts w:ascii="Times New Roman" w:hAnsi="Times New Roman" w:cs="Times New Roman"/>
                <w:lang w:val="en-US"/>
              </w:rPr>
              <w:t>Fries</w:t>
            </w:r>
            <w:r>
              <w:rPr>
                <w:rFonts w:ascii="Times New Roman" w:hAnsi="Times New Roman" w:cs="Times New Roman"/>
                <w:lang w:val="en-US"/>
              </w:rPr>
              <w:t>, Spaghetti}</w:t>
            </w:r>
          </w:p>
        </w:tc>
        <w:tc>
          <w:tcPr>
            <w:tcW w:w="3117" w:type="dxa"/>
          </w:tcPr>
          <w:p w14:paraId="6E1A15C2" w14:textId="7F5FDE1E" w:rsidR="00142D81" w:rsidRDefault="00EE00F7" w:rsidP="00195AE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3117" w:type="dxa"/>
          </w:tcPr>
          <w:p w14:paraId="79C1B403" w14:textId="0977AA63" w:rsidR="00142D81" w:rsidRDefault="00EE00F7" w:rsidP="00195AE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7</w:t>
            </w:r>
          </w:p>
        </w:tc>
      </w:tr>
      <w:tr w:rsidR="00203E68" w:rsidRPr="00E151DA" w14:paraId="45DEE99F" w14:textId="77777777" w:rsidTr="00852DB4">
        <w:tc>
          <w:tcPr>
            <w:tcW w:w="3116" w:type="dxa"/>
          </w:tcPr>
          <w:p w14:paraId="5A8CD054" w14:textId="7E7FFC61" w:rsidR="00203E68" w:rsidRDefault="00203E68" w:rsidP="00195AE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{Cheeseburger, Fries, Spaghetti}</w:t>
            </w:r>
          </w:p>
        </w:tc>
        <w:tc>
          <w:tcPr>
            <w:tcW w:w="3117" w:type="dxa"/>
          </w:tcPr>
          <w:p w14:paraId="67211FAC" w14:textId="4ED03D5A" w:rsidR="00203E68" w:rsidRDefault="00EE00F7" w:rsidP="00195AE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3117" w:type="dxa"/>
          </w:tcPr>
          <w:p w14:paraId="7CC8FEAB" w14:textId="273E3396" w:rsidR="00203E68" w:rsidRDefault="00EE00F7" w:rsidP="00195AE9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0.17</w:t>
            </w:r>
          </w:p>
        </w:tc>
      </w:tr>
      <w:tr w:rsidR="00203E68" w:rsidRPr="00E151DA" w14:paraId="1C02CCD4" w14:textId="77777777" w:rsidTr="00852DB4">
        <w:tc>
          <w:tcPr>
            <w:tcW w:w="3116" w:type="dxa"/>
          </w:tcPr>
          <w:p w14:paraId="4BDD5A5B" w14:textId="039CCE12" w:rsidR="00203E68" w:rsidRPr="00EE00F7" w:rsidRDefault="00203E68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EE00F7">
              <w:rPr>
                <w:rFonts w:ascii="Times New Roman" w:hAnsi="Times New Roman" w:cs="Times New Roman"/>
                <w:strike/>
                <w:lang w:val="en-US"/>
              </w:rPr>
              <w:t xml:space="preserve">{Cheeseburger, Fries, </w:t>
            </w:r>
            <w:r w:rsidRPr="00EE00F7">
              <w:rPr>
                <w:rFonts w:ascii="Times New Roman" w:hAnsi="Times New Roman" w:cs="Times New Roman"/>
                <w:strike/>
                <w:lang w:val="en-US"/>
              </w:rPr>
              <w:t>Sundae</w:t>
            </w:r>
            <w:r w:rsidRPr="00EE00F7">
              <w:rPr>
                <w:rFonts w:ascii="Times New Roman" w:hAnsi="Times New Roman" w:cs="Times New Roman"/>
                <w:strike/>
                <w:lang w:val="en-US"/>
              </w:rPr>
              <w:t>}</w:t>
            </w:r>
          </w:p>
        </w:tc>
        <w:tc>
          <w:tcPr>
            <w:tcW w:w="3117" w:type="dxa"/>
          </w:tcPr>
          <w:p w14:paraId="05E03E69" w14:textId="184DBD36" w:rsidR="00203E68" w:rsidRPr="00EE00F7" w:rsidRDefault="00EE00F7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EE00F7">
              <w:rPr>
                <w:rFonts w:ascii="Times New Roman" w:hAnsi="Times New Roman" w:cs="Times New Roman"/>
                <w:strike/>
                <w:lang w:val="en-US"/>
              </w:rPr>
              <w:t>1</w:t>
            </w:r>
          </w:p>
        </w:tc>
        <w:tc>
          <w:tcPr>
            <w:tcW w:w="3117" w:type="dxa"/>
          </w:tcPr>
          <w:p w14:paraId="06C70476" w14:textId="6FB43FA0" w:rsidR="00203E68" w:rsidRPr="00EE00F7" w:rsidRDefault="00EE00F7" w:rsidP="00195AE9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EE00F7">
              <w:rPr>
                <w:rFonts w:ascii="Times New Roman" w:hAnsi="Times New Roman" w:cs="Times New Roman"/>
                <w:strike/>
                <w:lang w:val="en-US"/>
              </w:rPr>
              <w:t>0.08</w:t>
            </w:r>
          </w:p>
        </w:tc>
      </w:tr>
      <w:tr w:rsidR="00D20854" w:rsidRPr="00E151DA" w14:paraId="134D2245" w14:textId="77777777" w:rsidTr="00852DB4">
        <w:tc>
          <w:tcPr>
            <w:tcW w:w="3116" w:type="dxa"/>
          </w:tcPr>
          <w:p w14:paraId="3D3E13BD" w14:textId="4AF260E3" w:rsidR="00D20854" w:rsidRPr="00D20854" w:rsidRDefault="00D20854" w:rsidP="00D20854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D20854">
              <w:rPr>
                <w:rFonts w:ascii="Times New Roman" w:hAnsi="Times New Roman" w:cs="Times New Roman"/>
                <w:strike/>
                <w:lang w:val="en-US"/>
              </w:rPr>
              <w:t>{Hotdog Sandwich, Fries</w:t>
            </w:r>
            <w:r w:rsidRPr="00D20854">
              <w:rPr>
                <w:rFonts w:ascii="Times New Roman" w:hAnsi="Times New Roman" w:cs="Times New Roman"/>
                <w:strike/>
                <w:lang w:val="en-US"/>
              </w:rPr>
              <w:t>, Cheeseburger</w:t>
            </w:r>
            <w:r w:rsidRPr="00D20854">
              <w:rPr>
                <w:rFonts w:ascii="Times New Roman" w:hAnsi="Times New Roman" w:cs="Times New Roman"/>
                <w:strike/>
                <w:lang w:val="en-US"/>
              </w:rPr>
              <w:t>}</w:t>
            </w:r>
          </w:p>
        </w:tc>
        <w:tc>
          <w:tcPr>
            <w:tcW w:w="3117" w:type="dxa"/>
          </w:tcPr>
          <w:p w14:paraId="1187FC46" w14:textId="2381D6D2" w:rsidR="00D20854" w:rsidRDefault="00D20854" w:rsidP="00D20854">
            <w:pPr>
              <w:rPr>
                <w:rFonts w:ascii="Times New Roman" w:hAnsi="Times New Roman" w:cs="Times New Roman"/>
                <w:lang w:val="en-US"/>
              </w:rPr>
            </w:pPr>
            <w:r w:rsidRPr="00EE00F7">
              <w:rPr>
                <w:rFonts w:ascii="Times New Roman" w:hAnsi="Times New Roman" w:cs="Times New Roman"/>
                <w:strike/>
                <w:lang w:val="en-US"/>
              </w:rPr>
              <w:t>1</w:t>
            </w:r>
          </w:p>
        </w:tc>
        <w:tc>
          <w:tcPr>
            <w:tcW w:w="3117" w:type="dxa"/>
          </w:tcPr>
          <w:p w14:paraId="28E5CF44" w14:textId="471AF6CD" w:rsidR="00D20854" w:rsidRDefault="00D20854" w:rsidP="00D20854">
            <w:pPr>
              <w:rPr>
                <w:rFonts w:ascii="Times New Roman" w:hAnsi="Times New Roman" w:cs="Times New Roman"/>
                <w:lang w:val="en-US"/>
              </w:rPr>
            </w:pPr>
            <w:r w:rsidRPr="00EE00F7">
              <w:rPr>
                <w:rFonts w:ascii="Times New Roman" w:hAnsi="Times New Roman" w:cs="Times New Roman"/>
                <w:strike/>
                <w:lang w:val="en-US"/>
              </w:rPr>
              <w:t>0.08</w:t>
            </w:r>
          </w:p>
        </w:tc>
      </w:tr>
      <w:tr w:rsidR="00D20854" w:rsidRPr="00E151DA" w14:paraId="78858D85" w14:textId="77777777" w:rsidTr="00852DB4">
        <w:tc>
          <w:tcPr>
            <w:tcW w:w="3116" w:type="dxa"/>
          </w:tcPr>
          <w:p w14:paraId="771A4BB1" w14:textId="2F26AE1C" w:rsidR="00D20854" w:rsidRPr="00D20854" w:rsidRDefault="00D20854" w:rsidP="00D20854">
            <w:pPr>
              <w:rPr>
                <w:rFonts w:ascii="Times New Roman" w:hAnsi="Times New Roman" w:cs="Times New Roman"/>
                <w:strike/>
                <w:lang w:val="en-US"/>
              </w:rPr>
            </w:pPr>
            <w:r w:rsidRPr="00D20854">
              <w:rPr>
                <w:rFonts w:ascii="Times New Roman" w:hAnsi="Times New Roman" w:cs="Times New Roman"/>
                <w:strike/>
                <w:lang w:val="en-US"/>
              </w:rPr>
              <w:t>{Hotdog Sandwich, Spaghetti</w:t>
            </w:r>
            <w:r w:rsidRPr="00D20854">
              <w:rPr>
                <w:rFonts w:ascii="Times New Roman" w:hAnsi="Times New Roman" w:cs="Times New Roman"/>
                <w:strike/>
                <w:lang w:val="en-US"/>
              </w:rPr>
              <w:t>, Cheeseburger</w:t>
            </w:r>
            <w:r w:rsidRPr="00D20854">
              <w:rPr>
                <w:rFonts w:ascii="Times New Roman" w:hAnsi="Times New Roman" w:cs="Times New Roman"/>
                <w:strike/>
                <w:lang w:val="en-US"/>
              </w:rPr>
              <w:t>}</w:t>
            </w:r>
          </w:p>
        </w:tc>
        <w:tc>
          <w:tcPr>
            <w:tcW w:w="3117" w:type="dxa"/>
          </w:tcPr>
          <w:p w14:paraId="46D6B984" w14:textId="38BFD697" w:rsidR="00D20854" w:rsidRDefault="00D20854" w:rsidP="00D20854">
            <w:pPr>
              <w:rPr>
                <w:rFonts w:ascii="Times New Roman" w:hAnsi="Times New Roman" w:cs="Times New Roman"/>
                <w:lang w:val="en-US"/>
              </w:rPr>
            </w:pPr>
            <w:r w:rsidRPr="00EE00F7">
              <w:rPr>
                <w:rFonts w:ascii="Times New Roman" w:hAnsi="Times New Roman" w:cs="Times New Roman"/>
                <w:strike/>
                <w:lang w:val="en-US"/>
              </w:rPr>
              <w:t>1</w:t>
            </w:r>
          </w:p>
        </w:tc>
        <w:tc>
          <w:tcPr>
            <w:tcW w:w="3117" w:type="dxa"/>
          </w:tcPr>
          <w:p w14:paraId="3697CC4E" w14:textId="32982451" w:rsidR="00D20854" w:rsidRDefault="00D20854" w:rsidP="00D20854">
            <w:pPr>
              <w:rPr>
                <w:rFonts w:ascii="Times New Roman" w:hAnsi="Times New Roman" w:cs="Times New Roman"/>
                <w:lang w:val="en-US"/>
              </w:rPr>
            </w:pPr>
            <w:r w:rsidRPr="00EE00F7">
              <w:rPr>
                <w:rFonts w:ascii="Times New Roman" w:hAnsi="Times New Roman" w:cs="Times New Roman"/>
                <w:strike/>
                <w:lang w:val="en-US"/>
              </w:rPr>
              <w:t>0.08</w:t>
            </w:r>
          </w:p>
        </w:tc>
      </w:tr>
    </w:tbl>
    <w:p w14:paraId="64D2D188" w14:textId="792B79C4" w:rsidR="00D561EA" w:rsidRDefault="00D20854" w:rsidP="008517D9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</w:t>
      </w:r>
      <w:r w:rsidRPr="00D20854">
        <w:rPr>
          <w:rFonts w:ascii="Times New Roman" w:hAnsi="Times New Roman" w:cs="Times New Roman"/>
          <w:lang w:val="en-US"/>
        </w:rPr>
        <w:t>3-frequent itemset(s)</w:t>
      </w:r>
      <w:r>
        <w:rPr>
          <w:rFonts w:ascii="Times New Roman" w:hAnsi="Times New Roman" w:cs="Times New Roman"/>
          <w:lang w:val="en-US"/>
        </w:rPr>
        <w:t xml:space="preserve"> are </w:t>
      </w:r>
      <w:r>
        <w:rPr>
          <w:rFonts w:ascii="Times New Roman" w:hAnsi="Times New Roman" w:cs="Times New Roman"/>
          <w:lang w:val="en-US"/>
        </w:rPr>
        <w:t>{Hotdog Sandwich, Chicken Rice, Spaghetti}</w:t>
      </w:r>
      <w:r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  <w:lang w:val="en-US"/>
        </w:rPr>
        <w:t>{Chicken Rice, Fries, Spaghetti}</w:t>
      </w:r>
      <w:r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  <w:lang w:val="en-US"/>
        </w:rPr>
        <w:t>{Hotdog Sandwich, Fries, Spaghetti}</w:t>
      </w:r>
      <w:r>
        <w:rPr>
          <w:rFonts w:ascii="Times New Roman" w:hAnsi="Times New Roman" w:cs="Times New Roman"/>
          <w:lang w:val="en-US"/>
        </w:rPr>
        <w:t xml:space="preserve">, and </w:t>
      </w:r>
      <w:r>
        <w:rPr>
          <w:rFonts w:ascii="Times New Roman" w:hAnsi="Times New Roman" w:cs="Times New Roman"/>
          <w:lang w:val="en-US"/>
        </w:rPr>
        <w:t>{Cheeseburger, Fries, Spaghetti}</w:t>
      </w:r>
      <w:r>
        <w:rPr>
          <w:rFonts w:ascii="Times New Roman" w:hAnsi="Times New Roman" w:cs="Times New Roman"/>
          <w:lang w:val="en-US"/>
        </w:rPr>
        <w:t>.</w:t>
      </w:r>
    </w:p>
    <w:p w14:paraId="13EB505D" w14:textId="77777777" w:rsidR="00EC31A5" w:rsidRDefault="00EC31A5" w:rsidP="008517D9">
      <w:pPr>
        <w:rPr>
          <w:rFonts w:ascii="Times New Roman" w:hAnsi="Times New Roman" w:cs="Times New Roman"/>
          <w:lang w:val="en-US"/>
        </w:rPr>
      </w:pPr>
    </w:p>
    <w:p w14:paraId="25DF9AF8" w14:textId="3B4D2A57" w:rsidR="00D561EA" w:rsidRDefault="00D561EA" w:rsidP="008517D9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ssociation Rules:</w:t>
      </w:r>
    </w:p>
    <w:p w14:paraId="1A5E19D5" w14:textId="499642A8" w:rsidR="00D561EA" w:rsidRDefault="00D561EA" w:rsidP="00D561E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{Hotdog Sandwich, Chicken Rice</w:t>
      </w:r>
      <w:r>
        <w:rPr>
          <w:rFonts w:ascii="Times New Roman" w:hAnsi="Times New Roman" w:cs="Times New Roman"/>
          <w:lang w:val="en-US"/>
        </w:rPr>
        <w:t>} -&gt; {</w:t>
      </w:r>
      <w:r>
        <w:rPr>
          <w:rFonts w:ascii="Times New Roman" w:hAnsi="Times New Roman" w:cs="Times New Roman"/>
          <w:lang w:val="en-US"/>
        </w:rPr>
        <w:t>Spaghetti}</w:t>
      </w:r>
    </w:p>
    <w:p w14:paraId="2487F316" w14:textId="391F5FDA" w:rsidR="00D561EA" w:rsidRDefault="00D561EA" w:rsidP="00D561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nfidence = 0.17 / 0.17 = 1</w:t>
      </w:r>
    </w:p>
    <w:p w14:paraId="098512D2" w14:textId="6BE9D015" w:rsidR="00D561EA" w:rsidRDefault="00D561EA" w:rsidP="00A44D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Lift = 0.17 / [0.17</w:t>
      </w:r>
      <w:r w:rsidR="00A44DAB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*</w:t>
      </w:r>
      <w:r w:rsidR="00A44DAB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0.67] = 1.49</w:t>
      </w:r>
      <w:r>
        <w:rPr>
          <w:rFonts w:ascii="Times New Roman" w:hAnsi="Times New Roman" w:cs="Times New Roman"/>
          <w:lang w:val="en-US"/>
        </w:rPr>
        <w:tab/>
      </w:r>
    </w:p>
    <w:p w14:paraId="03E09910" w14:textId="77777777" w:rsidR="00A44DAB" w:rsidRPr="00A44DAB" w:rsidRDefault="00A44DAB" w:rsidP="00A44DAB">
      <w:pPr>
        <w:pStyle w:val="ListParagraph"/>
        <w:ind w:left="1080"/>
        <w:rPr>
          <w:rFonts w:ascii="Times New Roman" w:hAnsi="Times New Roman" w:cs="Times New Roman"/>
          <w:lang w:val="en-US"/>
        </w:rPr>
      </w:pPr>
    </w:p>
    <w:p w14:paraId="6EF8F8CF" w14:textId="0B44DA97" w:rsidR="00D561EA" w:rsidRDefault="00D561EA" w:rsidP="00D561E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{</w:t>
      </w:r>
      <w:r>
        <w:rPr>
          <w:rFonts w:ascii="Times New Roman" w:hAnsi="Times New Roman" w:cs="Times New Roman"/>
          <w:lang w:val="en-US"/>
        </w:rPr>
        <w:t>Hotdog Sandwich, Spaghetti} -&gt; {</w:t>
      </w:r>
      <w:r>
        <w:rPr>
          <w:rFonts w:ascii="Times New Roman" w:hAnsi="Times New Roman" w:cs="Times New Roman"/>
          <w:lang w:val="en-US"/>
        </w:rPr>
        <w:t xml:space="preserve">Chicken </w:t>
      </w:r>
      <w:r>
        <w:rPr>
          <w:rFonts w:ascii="Times New Roman" w:hAnsi="Times New Roman" w:cs="Times New Roman"/>
          <w:lang w:val="en-US"/>
        </w:rPr>
        <w:t>Rice}</w:t>
      </w:r>
    </w:p>
    <w:p w14:paraId="7A7F8237" w14:textId="6C20331B" w:rsidR="00D561EA" w:rsidRDefault="00D561EA" w:rsidP="00D561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Confidence = </w:t>
      </w:r>
      <w:r w:rsidR="00A44DAB">
        <w:rPr>
          <w:rFonts w:ascii="Times New Roman" w:hAnsi="Times New Roman" w:cs="Times New Roman"/>
          <w:lang w:val="en-US"/>
        </w:rPr>
        <w:t>0.17 / 0.42 = 0.40</w:t>
      </w:r>
    </w:p>
    <w:p w14:paraId="2A558A2C" w14:textId="5A5CAFC9" w:rsidR="00A44DAB" w:rsidRDefault="00A44DAB" w:rsidP="00D561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Lift = 0.17 / [0.42 * 0.34] = 1.19</w:t>
      </w:r>
    </w:p>
    <w:p w14:paraId="30D09BF8" w14:textId="77777777" w:rsidR="00A44DAB" w:rsidRDefault="00A44DAB" w:rsidP="00A44DAB">
      <w:pPr>
        <w:pStyle w:val="ListParagraph"/>
        <w:ind w:left="1080"/>
        <w:rPr>
          <w:rFonts w:ascii="Times New Roman" w:hAnsi="Times New Roman" w:cs="Times New Roman"/>
          <w:lang w:val="en-US"/>
        </w:rPr>
      </w:pPr>
    </w:p>
    <w:p w14:paraId="1783DE9A" w14:textId="09139C26" w:rsidR="00A44DAB" w:rsidRDefault="00A44DAB" w:rsidP="00A44DA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{</w:t>
      </w:r>
      <w:r>
        <w:rPr>
          <w:rFonts w:ascii="Times New Roman" w:hAnsi="Times New Roman" w:cs="Times New Roman"/>
          <w:lang w:val="en-US"/>
        </w:rPr>
        <w:t>Chicken Rice</w:t>
      </w:r>
      <w:r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  <w:lang w:val="en-US"/>
        </w:rPr>
        <w:t>Spaghetti</w:t>
      </w:r>
      <w:r>
        <w:rPr>
          <w:rFonts w:ascii="Times New Roman" w:hAnsi="Times New Roman" w:cs="Times New Roman"/>
          <w:lang w:val="en-US"/>
        </w:rPr>
        <w:t>} -&gt; {Hotdog Sandwich}</w:t>
      </w:r>
    </w:p>
    <w:p w14:paraId="505A1853" w14:textId="0530D79A" w:rsidR="00A44DAB" w:rsidRDefault="00A44DAB" w:rsidP="00A44D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Confidence = </w:t>
      </w:r>
      <w:r w:rsidR="00EC31A5">
        <w:rPr>
          <w:rFonts w:ascii="Times New Roman" w:hAnsi="Times New Roman" w:cs="Times New Roman"/>
          <w:lang w:val="en-US"/>
        </w:rPr>
        <w:t>0.17 / 0.25 = 0.68</w:t>
      </w:r>
    </w:p>
    <w:p w14:paraId="69F5840D" w14:textId="4FBED625" w:rsidR="00EC31A5" w:rsidRDefault="00EC31A5" w:rsidP="00EC31A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Lift = 0.17 / [0.25 * 0.5] = 1.36</w:t>
      </w:r>
    </w:p>
    <w:p w14:paraId="672A1DE2" w14:textId="79A2CB00" w:rsidR="00EC31A5" w:rsidRDefault="00EC31A5" w:rsidP="00EC31A5">
      <w:pPr>
        <w:pStyle w:val="ListParagraph"/>
        <w:ind w:left="1080"/>
        <w:rPr>
          <w:rFonts w:ascii="Times New Roman" w:hAnsi="Times New Roman" w:cs="Times New Roman"/>
          <w:lang w:val="en-US"/>
        </w:rPr>
      </w:pPr>
    </w:p>
    <w:p w14:paraId="60DFA7D9" w14:textId="19CC4098" w:rsidR="00EC31A5" w:rsidRDefault="00EC31A5" w:rsidP="00EC31A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{Chicken Rice, Fries</w:t>
      </w:r>
      <w:r>
        <w:rPr>
          <w:rFonts w:ascii="Times New Roman" w:hAnsi="Times New Roman" w:cs="Times New Roman"/>
          <w:lang w:val="en-US"/>
        </w:rPr>
        <w:t>} -&gt; {Spaghetti}</w:t>
      </w:r>
    </w:p>
    <w:p w14:paraId="4BD6CF26" w14:textId="5AFFF28A" w:rsidR="00EC31A5" w:rsidRDefault="00EC31A5" w:rsidP="00EC31A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Confidence = </w:t>
      </w:r>
      <w:r w:rsidR="00C827F6">
        <w:rPr>
          <w:rFonts w:ascii="Times New Roman" w:hAnsi="Times New Roman" w:cs="Times New Roman"/>
          <w:lang w:val="en-US"/>
        </w:rPr>
        <w:t>0.17 / 0.25 = 0.68</w:t>
      </w:r>
    </w:p>
    <w:p w14:paraId="28087772" w14:textId="6553ECA1" w:rsidR="00C827F6" w:rsidRDefault="00C827F6" w:rsidP="00EC31A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Lift = 0.17 / [0.25 * 0.67] = 1.01</w:t>
      </w:r>
    </w:p>
    <w:p w14:paraId="5FA9C3D0" w14:textId="77777777" w:rsidR="00C827F6" w:rsidRDefault="00C827F6" w:rsidP="00C827F6">
      <w:pPr>
        <w:pStyle w:val="ListParagraph"/>
        <w:ind w:left="1080"/>
        <w:rPr>
          <w:rFonts w:ascii="Times New Roman" w:hAnsi="Times New Roman" w:cs="Times New Roman"/>
          <w:lang w:val="en-US"/>
        </w:rPr>
      </w:pPr>
    </w:p>
    <w:p w14:paraId="73DF2D25" w14:textId="15297D2F" w:rsidR="00C827F6" w:rsidRDefault="00C827F6" w:rsidP="00C827F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{Chicken Rice, Spaghetti} -&gt; {</w:t>
      </w:r>
      <w:r>
        <w:rPr>
          <w:rFonts w:ascii="Times New Roman" w:hAnsi="Times New Roman" w:cs="Times New Roman"/>
          <w:lang w:val="en-US"/>
        </w:rPr>
        <w:t>Fries</w:t>
      </w:r>
      <w:r>
        <w:rPr>
          <w:rFonts w:ascii="Times New Roman" w:hAnsi="Times New Roman" w:cs="Times New Roman"/>
          <w:lang w:val="en-US"/>
        </w:rPr>
        <w:t>}</w:t>
      </w:r>
    </w:p>
    <w:p w14:paraId="73B443B8" w14:textId="4FA7E98E" w:rsidR="00C827F6" w:rsidRDefault="00C827F6" w:rsidP="00C827F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Lift = 0.17 / 0.25 = 0.68</w:t>
      </w:r>
    </w:p>
    <w:p w14:paraId="77B7CAC5" w14:textId="26B28B39" w:rsidR="00C827F6" w:rsidRDefault="00C827F6" w:rsidP="00C827F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nfidence = 0.17 / [0.25 * 0.75] = 0.91</w:t>
      </w:r>
    </w:p>
    <w:p w14:paraId="2A93D769" w14:textId="77777777" w:rsidR="00C827F6" w:rsidRDefault="00C827F6" w:rsidP="00C827F6">
      <w:pPr>
        <w:pStyle w:val="ListParagraph"/>
        <w:ind w:left="1080"/>
        <w:rPr>
          <w:rFonts w:ascii="Times New Roman" w:hAnsi="Times New Roman" w:cs="Times New Roman"/>
          <w:lang w:val="en-US"/>
        </w:rPr>
      </w:pPr>
    </w:p>
    <w:p w14:paraId="730A52BD" w14:textId="54B69C24" w:rsidR="00C827F6" w:rsidRDefault="00C827F6" w:rsidP="00C827F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{</w:t>
      </w:r>
      <w:r>
        <w:rPr>
          <w:rFonts w:ascii="Times New Roman" w:hAnsi="Times New Roman" w:cs="Times New Roman"/>
          <w:lang w:val="en-US"/>
        </w:rPr>
        <w:t>Fries</w:t>
      </w:r>
      <w:r>
        <w:rPr>
          <w:rFonts w:ascii="Times New Roman" w:hAnsi="Times New Roman" w:cs="Times New Roman"/>
          <w:lang w:val="en-US"/>
        </w:rPr>
        <w:t>, Spaghetti} -&gt; {</w:t>
      </w:r>
      <w:r>
        <w:rPr>
          <w:rFonts w:ascii="Times New Roman" w:hAnsi="Times New Roman" w:cs="Times New Roman"/>
          <w:lang w:val="en-US"/>
        </w:rPr>
        <w:t>Chicken Rice</w:t>
      </w:r>
      <w:r>
        <w:rPr>
          <w:rFonts w:ascii="Times New Roman" w:hAnsi="Times New Roman" w:cs="Times New Roman"/>
          <w:lang w:val="en-US"/>
        </w:rPr>
        <w:t>}</w:t>
      </w:r>
    </w:p>
    <w:p w14:paraId="7C9106E6" w14:textId="53A52C6D" w:rsidR="00C827F6" w:rsidRDefault="00C827F6" w:rsidP="00C827F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Lift = 0.17 / 0.42 = 0.40</w:t>
      </w:r>
    </w:p>
    <w:p w14:paraId="02A64238" w14:textId="67754992" w:rsidR="00C827F6" w:rsidRDefault="00C827F6" w:rsidP="00C827F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nfidence = 0.17 / [0.42 * 0.34] = 1.19</w:t>
      </w:r>
    </w:p>
    <w:p w14:paraId="199457B5" w14:textId="77777777" w:rsidR="00F143B6" w:rsidRPr="00F143B6" w:rsidRDefault="00F143B6" w:rsidP="00F143B6">
      <w:pPr>
        <w:rPr>
          <w:rFonts w:ascii="Times New Roman" w:hAnsi="Times New Roman" w:cs="Times New Roman"/>
          <w:lang w:val="en-US"/>
        </w:rPr>
      </w:pPr>
    </w:p>
    <w:p w14:paraId="22B0ACE3" w14:textId="215CD2D5" w:rsidR="00C827F6" w:rsidRDefault="00C827F6" w:rsidP="00C827F6">
      <w:pPr>
        <w:pStyle w:val="ListParagraph"/>
        <w:ind w:left="1080"/>
        <w:rPr>
          <w:rFonts w:ascii="Times New Roman" w:hAnsi="Times New Roman" w:cs="Times New Roman"/>
          <w:lang w:val="en-US"/>
        </w:rPr>
      </w:pPr>
    </w:p>
    <w:p w14:paraId="6E9F48F5" w14:textId="24F0F280" w:rsidR="00C827F6" w:rsidRDefault="00C827F6" w:rsidP="00C827F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>{Hotdog Sandwich, Fries</w:t>
      </w:r>
      <w:r>
        <w:rPr>
          <w:rFonts w:ascii="Times New Roman" w:hAnsi="Times New Roman" w:cs="Times New Roman"/>
          <w:lang w:val="en-US"/>
        </w:rPr>
        <w:t>} -&gt; {</w:t>
      </w:r>
      <w:r>
        <w:rPr>
          <w:rFonts w:ascii="Times New Roman" w:hAnsi="Times New Roman" w:cs="Times New Roman"/>
          <w:lang w:val="en-US"/>
        </w:rPr>
        <w:t>Spaghetti</w:t>
      </w:r>
      <w:r>
        <w:rPr>
          <w:rFonts w:ascii="Times New Roman" w:hAnsi="Times New Roman" w:cs="Times New Roman"/>
          <w:lang w:val="en-US"/>
        </w:rPr>
        <w:t>}</w:t>
      </w:r>
    </w:p>
    <w:p w14:paraId="4A93EBD2" w14:textId="60753727" w:rsidR="00C827F6" w:rsidRDefault="00C827F6" w:rsidP="00C827F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Confidence = </w:t>
      </w:r>
      <w:r>
        <w:rPr>
          <w:rFonts w:ascii="Times New Roman" w:hAnsi="Times New Roman" w:cs="Times New Roman"/>
          <w:lang w:val="en-US"/>
        </w:rPr>
        <w:t>0.17 / 0.25 = 0.68</w:t>
      </w:r>
    </w:p>
    <w:p w14:paraId="0BD1CBA8" w14:textId="6004A2B0" w:rsidR="00C827F6" w:rsidRDefault="00C827F6" w:rsidP="00C827F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Lift = 0.17 / [0.25 * 0.67]</w:t>
      </w:r>
      <w:r w:rsidR="004F27D0">
        <w:rPr>
          <w:rFonts w:ascii="Times New Roman" w:hAnsi="Times New Roman" w:cs="Times New Roman"/>
          <w:lang w:val="en-US"/>
        </w:rPr>
        <w:t xml:space="preserve"> = 1.01</w:t>
      </w:r>
    </w:p>
    <w:p w14:paraId="2CE2137A" w14:textId="0B8D955C" w:rsidR="004F27D0" w:rsidRDefault="004F27D0" w:rsidP="004F27D0">
      <w:pPr>
        <w:pStyle w:val="ListParagraph"/>
        <w:ind w:left="1080"/>
        <w:rPr>
          <w:rFonts w:ascii="Times New Roman" w:hAnsi="Times New Roman" w:cs="Times New Roman"/>
          <w:lang w:val="en-US"/>
        </w:rPr>
      </w:pPr>
    </w:p>
    <w:p w14:paraId="435D8E9F" w14:textId="710908BB" w:rsidR="004F27D0" w:rsidRDefault="004F27D0" w:rsidP="004F27D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{Hotdog Sandwich, </w:t>
      </w:r>
      <w:r>
        <w:rPr>
          <w:rFonts w:ascii="Times New Roman" w:hAnsi="Times New Roman" w:cs="Times New Roman"/>
          <w:lang w:val="en-US"/>
        </w:rPr>
        <w:t>Spaghetti</w:t>
      </w:r>
      <w:r>
        <w:rPr>
          <w:rFonts w:ascii="Times New Roman" w:hAnsi="Times New Roman" w:cs="Times New Roman"/>
          <w:lang w:val="en-US"/>
        </w:rPr>
        <w:t>} -&gt; {</w:t>
      </w:r>
      <w:r>
        <w:rPr>
          <w:rFonts w:ascii="Times New Roman" w:hAnsi="Times New Roman" w:cs="Times New Roman"/>
          <w:lang w:val="en-US"/>
        </w:rPr>
        <w:t>Fries</w:t>
      </w:r>
      <w:r>
        <w:rPr>
          <w:rFonts w:ascii="Times New Roman" w:hAnsi="Times New Roman" w:cs="Times New Roman"/>
          <w:lang w:val="en-US"/>
        </w:rPr>
        <w:t>}</w:t>
      </w:r>
    </w:p>
    <w:p w14:paraId="69DED5C0" w14:textId="4EE4DA4C" w:rsidR="004F27D0" w:rsidRDefault="004F27D0" w:rsidP="004F2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nfidence = 0.17 / 0.42 = 0.40</w:t>
      </w:r>
    </w:p>
    <w:p w14:paraId="3C977FEF" w14:textId="0231D649" w:rsidR="004F27D0" w:rsidRDefault="004F27D0" w:rsidP="004F2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Lift = 0.17 / [0.42 * 0.75] = 0.54</w:t>
      </w:r>
    </w:p>
    <w:p w14:paraId="4CF6528F" w14:textId="77777777" w:rsidR="00F143B6" w:rsidRDefault="00F143B6" w:rsidP="00F143B6">
      <w:pPr>
        <w:pStyle w:val="ListParagraph"/>
        <w:ind w:left="1080"/>
        <w:rPr>
          <w:rFonts w:ascii="Times New Roman" w:hAnsi="Times New Roman" w:cs="Times New Roman"/>
          <w:lang w:val="en-US"/>
        </w:rPr>
      </w:pPr>
    </w:p>
    <w:p w14:paraId="5CD44EE0" w14:textId="20CA1FF4" w:rsidR="00AE6347" w:rsidRDefault="00AE6347" w:rsidP="00AE634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{Spaghetti, Fries} -&gt; {Ho</w:t>
      </w:r>
      <w:r w:rsidR="00F143B6">
        <w:rPr>
          <w:rFonts w:ascii="Times New Roman" w:hAnsi="Times New Roman" w:cs="Times New Roman"/>
          <w:lang w:val="en-US"/>
        </w:rPr>
        <w:t>t</w:t>
      </w:r>
      <w:r>
        <w:rPr>
          <w:rFonts w:ascii="Times New Roman" w:hAnsi="Times New Roman" w:cs="Times New Roman"/>
          <w:lang w:val="en-US"/>
        </w:rPr>
        <w:t>dog Sandwich}</w:t>
      </w:r>
    </w:p>
    <w:p w14:paraId="5EE67E4F" w14:textId="37337A22" w:rsidR="00AE6347" w:rsidRDefault="00AE6347" w:rsidP="00AE634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nfidence = 0.17 / 0.42 = 0.40</w:t>
      </w:r>
    </w:p>
    <w:p w14:paraId="5C76CD65" w14:textId="711FC569" w:rsidR="00AE6347" w:rsidRDefault="00AE6347" w:rsidP="00AE634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Lift = 0.17 / [0.42 * 0.5] = 0.81</w:t>
      </w:r>
    </w:p>
    <w:p w14:paraId="6AE54A46" w14:textId="0660B4D0" w:rsidR="00AE6347" w:rsidRDefault="00AE6347" w:rsidP="00AE6347">
      <w:pPr>
        <w:pStyle w:val="ListParagraph"/>
        <w:ind w:left="1080"/>
        <w:rPr>
          <w:rFonts w:ascii="Times New Roman" w:hAnsi="Times New Roman" w:cs="Times New Roman"/>
          <w:lang w:val="en-US"/>
        </w:rPr>
      </w:pPr>
    </w:p>
    <w:p w14:paraId="52C721C0" w14:textId="4646DFA4" w:rsidR="00AE6347" w:rsidRDefault="00AE6347" w:rsidP="00AE634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{Cheeseburger, Fries</w:t>
      </w:r>
      <w:r>
        <w:rPr>
          <w:rFonts w:ascii="Times New Roman" w:hAnsi="Times New Roman" w:cs="Times New Roman"/>
          <w:lang w:val="en-US"/>
        </w:rPr>
        <w:t>} -&gt; {</w:t>
      </w:r>
      <w:r>
        <w:rPr>
          <w:rFonts w:ascii="Times New Roman" w:hAnsi="Times New Roman" w:cs="Times New Roman"/>
          <w:lang w:val="en-US"/>
        </w:rPr>
        <w:t>Spaghetti}</w:t>
      </w:r>
    </w:p>
    <w:p w14:paraId="27FE6AB9" w14:textId="0AD33223" w:rsidR="00AE6347" w:rsidRDefault="00AE6347" w:rsidP="00AE634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nfidence = 0.17 / 0.34 = 0.5</w:t>
      </w:r>
    </w:p>
    <w:p w14:paraId="63370C61" w14:textId="7CC171D5" w:rsidR="00AE6347" w:rsidRDefault="00AE6347" w:rsidP="00AE634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Lift = 0.17 / [0.34 * 0.67] = 0.75</w:t>
      </w:r>
    </w:p>
    <w:p w14:paraId="243904CC" w14:textId="77777777" w:rsidR="00AE6347" w:rsidRDefault="00AE6347" w:rsidP="00AE6347">
      <w:pPr>
        <w:pStyle w:val="ListParagraph"/>
        <w:ind w:left="1080"/>
        <w:rPr>
          <w:rFonts w:ascii="Times New Roman" w:hAnsi="Times New Roman" w:cs="Times New Roman"/>
          <w:lang w:val="en-US"/>
        </w:rPr>
      </w:pPr>
    </w:p>
    <w:p w14:paraId="62716357" w14:textId="42E5701B" w:rsidR="00AE6347" w:rsidRDefault="00AE6347" w:rsidP="00AE634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{Cheeseburger, </w:t>
      </w:r>
      <w:r>
        <w:rPr>
          <w:rFonts w:ascii="Times New Roman" w:hAnsi="Times New Roman" w:cs="Times New Roman"/>
          <w:lang w:val="en-US"/>
        </w:rPr>
        <w:t>Spaghetti</w:t>
      </w:r>
      <w:r>
        <w:rPr>
          <w:rFonts w:ascii="Times New Roman" w:hAnsi="Times New Roman" w:cs="Times New Roman"/>
          <w:lang w:val="en-US"/>
        </w:rPr>
        <w:t>} -&gt; {</w:t>
      </w:r>
      <w:r>
        <w:rPr>
          <w:rFonts w:ascii="Times New Roman" w:hAnsi="Times New Roman" w:cs="Times New Roman"/>
          <w:lang w:val="en-US"/>
        </w:rPr>
        <w:t>Fries</w:t>
      </w:r>
      <w:r>
        <w:rPr>
          <w:rFonts w:ascii="Times New Roman" w:hAnsi="Times New Roman" w:cs="Times New Roman"/>
          <w:lang w:val="en-US"/>
        </w:rPr>
        <w:t>}</w:t>
      </w:r>
    </w:p>
    <w:p w14:paraId="2C7C4A23" w14:textId="66A0379B" w:rsidR="00AE6347" w:rsidRDefault="00AE6347" w:rsidP="00AE634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nfidence = 0.17 / 0.17 = 1</w:t>
      </w:r>
    </w:p>
    <w:p w14:paraId="2B8229F9" w14:textId="3B803FC0" w:rsidR="00AE6347" w:rsidRDefault="00AE6347" w:rsidP="00AE634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Lift = 0.17 / [0.17 * 0.75] = </w:t>
      </w:r>
      <w:r w:rsidR="00DE70B6">
        <w:rPr>
          <w:rFonts w:ascii="Times New Roman" w:hAnsi="Times New Roman" w:cs="Times New Roman"/>
          <w:lang w:val="en-US"/>
        </w:rPr>
        <w:t>1.33</w:t>
      </w:r>
    </w:p>
    <w:p w14:paraId="421A770D" w14:textId="77777777" w:rsidR="00DE70B6" w:rsidRDefault="00DE70B6" w:rsidP="00DE70B6">
      <w:pPr>
        <w:pStyle w:val="ListParagraph"/>
        <w:ind w:left="1080"/>
        <w:rPr>
          <w:rFonts w:ascii="Times New Roman" w:hAnsi="Times New Roman" w:cs="Times New Roman"/>
          <w:lang w:val="en-US"/>
        </w:rPr>
      </w:pPr>
    </w:p>
    <w:p w14:paraId="7EABAF6F" w14:textId="4626BC29" w:rsidR="00DE70B6" w:rsidRDefault="00DE70B6" w:rsidP="00DE70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{Fries, Spaghetti} -&gt; {Cheeseburger}</w:t>
      </w:r>
    </w:p>
    <w:p w14:paraId="0F554A37" w14:textId="77777777" w:rsidR="00DE70B6" w:rsidRDefault="00DE70B6" w:rsidP="00DE70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nfidence = 0.17 / 0.42 = 0.40</w:t>
      </w:r>
    </w:p>
    <w:p w14:paraId="570D4317" w14:textId="297612DD" w:rsidR="00DE70B6" w:rsidRPr="00DE70B6" w:rsidRDefault="00DE70B6" w:rsidP="00DE70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Lift =</w:t>
      </w:r>
      <w:r w:rsidR="004B19F8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0</w:t>
      </w:r>
      <w:r>
        <w:rPr>
          <w:rFonts w:ascii="Times New Roman" w:hAnsi="Times New Roman" w:cs="Times New Roman"/>
          <w:lang w:val="en-US"/>
        </w:rPr>
        <w:t>.17 / [0.42 *</w:t>
      </w:r>
      <w:r>
        <w:rPr>
          <w:rFonts w:ascii="Times New Roman" w:hAnsi="Times New Roman" w:cs="Times New Roman"/>
          <w:lang w:val="en-US"/>
        </w:rPr>
        <w:t xml:space="preserve"> 0.34] = 1.19</w:t>
      </w:r>
    </w:p>
    <w:p w14:paraId="634E1B9E" w14:textId="77777777" w:rsidR="008517D9" w:rsidRPr="008517D9" w:rsidRDefault="008517D9" w:rsidP="008517D9">
      <w:pPr>
        <w:rPr>
          <w:rFonts w:ascii="Times New Roman" w:hAnsi="Times New Roman" w:cs="Times New Roman"/>
          <w:lang w:val="en-US"/>
        </w:rPr>
      </w:pPr>
    </w:p>
    <w:sectPr w:rsidR="008517D9" w:rsidRPr="008517D9" w:rsidSect="000E23BE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935DC"/>
    <w:multiLevelType w:val="hybridMultilevel"/>
    <w:tmpl w:val="7B5E3BC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F293B"/>
    <w:multiLevelType w:val="hybridMultilevel"/>
    <w:tmpl w:val="D754410A"/>
    <w:lvl w:ilvl="0" w:tplc="880A4D6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9977260"/>
    <w:multiLevelType w:val="hybridMultilevel"/>
    <w:tmpl w:val="10A4EA1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zEzNTC3MDCyMLNU0lEKTi0uzszPAykwrgUAfENyXywAAAA="/>
  </w:docVars>
  <w:rsids>
    <w:rsidRoot w:val="000A0C46"/>
    <w:rsid w:val="00060BD1"/>
    <w:rsid w:val="000A0C46"/>
    <w:rsid w:val="000B6D30"/>
    <w:rsid w:val="000C1B1F"/>
    <w:rsid w:val="000E23BE"/>
    <w:rsid w:val="000E32CB"/>
    <w:rsid w:val="00142D81"/>
    <w:rsid w:val="00195AE9"/>
    <w:rsid w:val="001C34F3"/>
    <w:rsid w:val="00203E68"/>
    <w:rsid w:val="00220665"/>
    <w:rsid w:val="004B19F8"/>
    <w:rsid w:val="004B43D5"/>
    <w:rsid w:val="004D310B"/>
    <w:rsid w:val="004F27D0"/>
    <w:rsid w:val="00667A12"/>
    <w:rsid w:val="006C3D43"/>
    <w:rsid w:val="007157CB"/>
    <w:rsid w:val="00776D6C"/>
    <w:rsid w:val="008517D9"/>
    <w:rsid w:val="009D0D19"/>
    <w:rsid w:val="00A44DAB"/>
    <w:rsid w:val="00AE6347"/>
    <w:rsid w:val="00C65604"/>
    <w:rsid w:val="00C827F6"/>
    <w:rsid w:val="00D20854"/>
    <w:rsid w:val="00D561EA"/>
    <w:rsid w:val="00DE70B6"/>
    <w:rsid w:val="00E151DA"/>
    <w:rsid w:val="00EC31A5"/>
    <w:rsid w:val="00EE00F7"/>
    <w:rsid w:val="00EE294B"/>
    <w:rsid w:val="00F10EE5"/>
    <w:rsid w:val="00F143B6"/>
    <w:rsid w:val="00FB3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36F9A"/>
  <w15:chartTrackingRefBased/>
  <w15:docId w15:val="{8B648465-BA32-47E2-B1CC-3F2BA3D92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32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06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FF62E1-73F2-4A66-BBEA-519B82276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7</TotalTime>
  <Pages>3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os Lorenzo Tuazon</dc:creator>
  <cp:keywords/>
  <dc:description/>
  <cp:lastModifiedBy>Karlos Lorenzo Tuazon</cp:lastModifiedBy>
  <cp:revision>13</cp:revision>
  <dcterms:created xsi:type="dcterms:W3CDTF">2021-12-12T09:23:00Z</dcterms:created>
  <dcterms:modified xsi:type="dcterms:W3CDTF">2021-12-13T09:36:00Z</dcterms:modified>
</cp:coreProperties>
</file>